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8A84F" w14:textId="259CB4FA" w:rsidR="00AC23E3" w:rsidRDefault="00D8569A">
      <w:pPr>
        <w:spacing w:after="468" w:line="36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ython</w:t>
      </w:r>
      <w:r w:rsidR="00B30C79">
        <w:rPr>
          <w:b/>
          <w:bCs/>
          <w:sz w:val="28"/>
          <w:szCs w:val="28"/>
        </w:rPr>
        <w:t xml:space="preserve"> Project</w:t>
      </w:r>
      <w:r>
        <w:rPr>
          <w:b/>
          <w:bCs/>
          <w:sz w:val="28"/>
          <w:szCs w:val="28"/>
        </w:rPr>
        <w:t xml:space="preserve"> # 1</w:t>
      </w:r>
      <w:r w:rsidR="00B30C79">
        <w:rPr>
          <w:b/>
          <w:bCs/>
          <w:sz w:val="28"/>
          <w:szCs w:val="28"/>
        </w:rPr>
        <w:t xml:space="preserve"> Rubric</w:t>
      </w:r>
      <w:r>
        <w:rPr>
          <w:b/>
          <w:bCs/>
          <w:sz w:val="28"/>
          <w:szCs w:val="28"/>
        </w:rPr>
        <w:t xml:space="preserve"> </w:t>
      </w:r>
    </w:p>
    <w:tbl>
      <w:tblPr>
        <w:tblW w:w="0" w:type="auto"/>
        <w:tblInd w:w="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773"/>
        <w:gridCol w:w="1440"/>
        <w:gridCol w:w="1372"/>
      </w:tblGrid>
      <w:tr w:rsidR="00AC23E3" w:rsidRPr="00AC23E3" w14:paraId="6978A03D" w14:textId="77777777" w:rsidTr="00B30C79">
        <w:trPr>
          <w:trHeight w:hRule="exact" w:val="657"/>
        </w:trPr>
        <w:tc>
          <w:tcPr>
            <w:tcW w:w="677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0EDE532" w14:textId="77777777" w:rsidR="00AC23E3" w:rsidRPr="00AC23E3" w:rsidRDefault="00AC23E3">
            <w:pPr>
              <w:spacing w:after="288"/>
              <w:ind w:left="97"/>
              <w:rPr>
                <w:b/>
                <w:bCs/>
                <w:sz w:val="28"/>
                <w:szCs w:val="28"/>
              </w:rPr>
            </w:pPr>
            <w:r w:rsidRPr="00AC23E3">
              <w:rPr>
                <w:b/>
                <w:bCs/>
                <w:sz w:val="28"/>
                <w:szCs w:val="28"/>
              </w:rPr>
              <w:t>Criteria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7E8ACD" w14:textId="77777777" w:rsidR="00AC23E3" w:rsidRPr="00AC23E3" w:rsidRDefault="00AC23E3">
            <w:pPr>
              <w:jc w:val="center"/>
              <w:rPr>
                <w:b/>
                <w:bCs/>
                <w:sz w:val="28"/>
                <w:szCs w:val="28"/>
              </w:rPr>
            </w:pPr>
            <w:r w:rsidRPr="00AC23E3">
              <w:rPr>
                <w:b/>
                <w:bCs/>
                <w:sz w:val="28"/>
                <w:szCs w:val="28"/>
              </w:rPr>
              <w:t>Possible</w:t>
            </w:r>
          </w:p>
          <w:p w14:paraId="7E9FB9EE" w14:textId="77777777" w:rsidR="00AC23E3" w:rsidRPr="00AC23E3" w:rsidRDefault="00AC23E3">
            <w:pPr>
              <w:jc w:val="center"/>
              <w:rPr>
                <w:b/>
                <w:bCs/>
                <w:sz w:val="28"/>
                <w:szCs w:val="28"/>
              </w:rPr>
            </w:pPr>
            <w:r w:rsidRPr="00AC23E3">
              <w:rPr>
                <w:b/>
                <w:bCs/>
                <w:sz w:val="28"/>
                <w:szCs w:val="28"/>
              </w:rPr>
              <w:t>Points</w:t>
            </w:r>
          </w:p>
        </w:tc>
        <w:tc>
          <w:tcPr>
            <w:tcW w:w="13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ACC909" w14:textId="77777777" w:rsidR="00AC23E3" w:rsidRPr="00AC23E3" w:rsidRDefault="00AC23E3">
            <w:pPr>
              <w:jc w:val="center"/>
              <w:rPr>
                <w:b/>
                <w:bCs/>
                <w:sz w:val="28"/>
                <w:szCs w:val="28"/>
              </w:rPr>
            </w:pPr>
            <w:r w:rsidRPr="00AC23E3">
              <w:rPr>
                <w:b/>
                <w:bCs/>
                <w:sz w:val="28"/>
                <w:szCs w:val="28"/>
              </w:rPr>
              <w:t>Earned</w:t>
            </w:r>
          </w:p>
          <w:p w14:paraId="0FA93590" w14:textId="77777777" w:rsidR="00AC23E3" w:rsidRPr="00AC23E3" w:rsidRDefault="00AC23E3">
            <w:pPr>
              <w:jc w:val="center"/>
              <w:rPr>
                <w:b/>
                <w:bCs/>
                <w:sz w:val="28"/>
                <w:szCs w:val="28"/>
              </w:rPr>
            </w:pPr>
            <w:r w:rsidRPr="00AC23E3">
              <w:rPr>
                <w:b/>
                <w:bCs/>
                <w:sz w:val="28"/>
                <w:szCs w:val="28"/>
              </w:rPr>
              <w:t>Points</w:t>
            </w:r>
          </w:p>
        </w:tc>
      </w:tr>
      <w:tr w:rsidR="00AC23E3" w:rsidRPr="00AC23E3" w14:paraId="5B53DE35" w14:textId="77777777" w:rsidTr="00A4635A">
        <w:trPr>
          <w:trHeight w:hRule="exact" w:val="2446"/>
        </w:trPr>
        <w:tc>
          <w:tcPr>
            <w:tcW w:w="677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252AC42" w14:textId="78A7274E" w:rsidR="00AC23E3" w:rsidRDefault="00843AB2" w:rsidP="00843AB2">
            <w:pPr>
              <w:numPr>
                <w:ilvl w:val="0"/>
                <w:numId w:val="19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sentation – Clear, concise analysis</w:t>
            </w:r>
          </w:p>
          <w:p w14:paraId="08C7C638" w14:textId="77777777" w:rsidR="00843AB2" w:rsidRDefault="00843AB2" w:rsidP="00843AB2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troduction to analysis</w:t>
            </w:r>
          </w:p>
          <w:p w14:paraId="30C949A2" w14:textId="77777777" w:rsidR="00843AB2" w:rsidRDefault="00843AB2" w:rsidP="00843AB2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ear &amp; concise analysis</w:t>
            </w:r>
          </w:p>
          <w:p w14:paraId="2C9FC504" w14:textId="79C09D73" w:rsidR="00A4635A" w:rsidRPr="00A4635A" w:rsidRDefault="00A4635A" w:rsidP="00A4635A">
            <w:pPr>
              <w:pStyle w:val="ListParagraph"/>
              <w:numPr>
                <w:ilvl w:val="0"/>
                <w:numId w:val="198"/>
              </w:numPr>
              <w:rPr>
                <w:i/>
                <w:iCs/>
                <w:sz w:val="28"/>
                <w:szCs w:val="28"/>
              </w:rPr>
            </w:pPr>
            <w:r w:rsidRPr="00A4635A">
              <w:rPr>
                <w:i/>
                <w:iCs/>
                <w:sz w:val="28"/>
                <w:szCs w:val="28"/>
              </w:rPr>
              <w:t>Must tell a story</w:t>
            </w:r>
          </w:p>
          <w:p w14:paraId="4F31C703" w14:textId="74689AE0" w:rsidR="00843AB2" w:rsidRPr="00AC23E3" w:rsidRDefault="00843AB2" w:rsidP="00843AB2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commendation </w:t>
            </w:r>
            <w:r w:rsidR="00A4635A">
              <w:rPr>
                <w:sz w:val="28"/>
                <w:szCs w:val="28"/>
              </w:rPr>
              <w:t>-must be actionable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3AC942F" w14:textId="6A0A9AA6" w:rsidR="00AC23E3" w:rsidRPr="00AC23E3" w:rsidRDefault="00843AB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="00A4635A">
              <w:rPr>
                <w:sz w:val="28"/>
                <w:szCs w:val="28"/>
              </w:rPr>
              <w:t>5</w:t>
            </w:r>
          </w:p>
        </w:tc>
        <w:tc>
          <w:tcPr>
            <w:tcW w:w="13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EBD9D99" w14:textId="77777777" w:rsidR="00AC23E3" w:rsidRPr="00AC23E3" w:rsidRDefault="00AC23E3">
            <w:pPr>
              <w:jc w:val="center"/>
              <w:rPr>
                <w:sz w:val="28"/>
                <w:szCs w:val="28"/>
              </w:rPr>
            </w:pPr>
          </w:p>
        </w:tc>
      </w:tr>
      <w:tr w:rsidR="00AC23E3" w:rsidRPr="00AC23E3" w14:paraId="0FB7B6C5" w14:textId="77777777" w:rsidTr="00A4635A">
        <w:trPr>
          <w:trHeight w:hRule="exact" w:val="3868"/>
        </w:trPr>
        <w:tc>
          <w:tcPr>
            <w:tcW w:w="677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0063622" w14:textId="6957973B" w:rsidR="00AC23E3" w:rsidRDefault="00843AB2" w:rsidP="00843AB2">
            <w:pPr>
              <w:numPr>
                <w:ilvl w:val="0"/>
                <w:numId w:val="197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ding Style</w:t>
            </w:r>
          </w:p>
          <w:p w14:paraId="7C153707" w14:textId="77777777" w:rsidR="00A4635A" w:rsidRDefault="00A4635A" w:rsidP="00A4635A">
            <w:pPr>
              <w:ind w:left="714"/>
              <w:rPr>
                <w:sz w:val="28"/>
                <w:szCs w:val="28"/>
              </w:rPr>
            </w:pPr>
          </w:p>
          <w:p w14:paraId="476DCF39" w14:textId="6CD286CC" w:rsidR="00B30C79" w:rsidRDefault="00B30C79" w:rsidP="00B30C79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de blocks properly commented</w:t>
            </w:r>
          </w:p>
          <w:p w14:paraId="45572256" w14:textId="38E143DF" w:rsidR="00B30C79" w:rsidRDefault="00B30C79" w:rsidP="00B30C79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of functions for common data operations</w:t>
            </w:r>
            <w:r w:rsidR="00A4635A">
              <w:rPr>
                <w:sz w:val="28"/>
                <w:szCs w:val="28"/>
              </w:rPr>
              <w:t xml:space="preserve"> </w:t>
            </w:r>
          </w:p>
          <w:p w14:paraId="4B0D2706" w14:textId="5E8FFF06" w:rsidR="00A4635A" w:rsidRDefault="00A4635A" w:rsidP="00A4635A">
            <w:pPr>
              <w:ind w:left="1284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possible</w:t>
            </w:r>
          </w:p>
          <w:p w14:paraId="66C59852" w14:textId="5F7B35C6" w:rsidR="00B30C79" w:rsidRDefault="00B30C79" w:rsidP="00B30C79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ve naming conventions</w:t>
            </w:r>
          </w:p>
          <w:p w14:paraId="22749C73" w14:textId="41E3140E" w:rsidR="00B30C79" w:rsidRDefault="00B30C79" w:rsidP="00B30C79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oper use of built in functions (Ex: </w:t>
            </w:r>
            <w:r w:rsidR="00A4635A">
              <w:rPr>
                <w:sz w:val="28"/>
                <w:szCs w:val="28"/>
              </w:rPr>
              <w:t xml:space="preserve">Pandas tools, </w:t>
            </w:r>
            <w:proofErr w:type="spellStart"/>
            <w:r w:rsidR="00A4635A">
              <w:rPr>
                <w:sz w:val="28"/>
                <w:szCs w:val="28"/>
              </w:rPr>
              <w:t>ggplot</w:t>
            </w:r>
            <w:proofErr w:type="spellEnd"/>
            <w:r w:rsidR="00A4635A">
              <w:rPr>
                <w:sz w:val="28"/>
                <w:szCs w:val="28"/>
              </w:rPr>
              <w:t>/</w:t>
            </w:r>
            <w:proofErr w:type="spellStart"/>
            <w:r w:rsidR="00A4635A">
              <w:rPr>
                <w:sz w:val="28"/>
                <w:szCs w:val="28"/>
              </w:rPr>
              <w:t>plotnine</w:t>
            </w:r>
            <w:proofErr w:type="spellEnd"/>
            <w:r w:rsidR="00A4635A">
              <w:rPr>
                <w:sz w:val="28"/>
                <w:szCs w:val="28"/>
              </w:rPr>
              <w:t>/seaborn</w:t>
            </w:r>
            <w:r>
              <w:rPr>
                <w:sz w:val="28"/>
                <w:szCs w:val="28"/>
              </w:rPr>
              <w:t>)</w:t>
            </w:r>
          </w:p>
          <w:p w14:paraId="3D98683E" w14:textId="2CE47061" w:rsidR="00B30C79" w:rsidRDefault="00B30C79" w:rsidP="00B30C79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lean, organized code with logical code blocks for each part of the analysis (cleaning, analysis, plots, </w:t>
            </w:r>
            <w:proofErr w:type="spellStart"/>
            <w:r>
              <w:rPr>
                <w:sz w:val="28"/>
                <w:szCs w:val="28"/>
              </w:rPr>
              <w:t>etc</w:t>
            </w:r>
            <w:proofErr w:type="spellEnd"/>
            <w:r>
              <w:rPr>
                <w:sz w:val="28"/>
                <w:szCs w:val="28"/>
              </w:rPr>
              <w:t>)</w:t>
            </w:r>
          </w:p>
          <w:p w14:paraId="3B80791C" w14:textId="510A7032" w:rsidR="00843AB2" w:rsidRPr="00B30C79" w:rsidRDefault="00843AB2" w:rsidP="00B30C79">
            <w:pPr>
              <w:rPr>
                <w:sz w:val="28"/>
                <w:szCs w:val="28"/>
              </w:rPr>
            </w:pP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AB3098D" w14:textId="037A2E34" w:rsidR="00AC23E3" w:rsidRPr="00AC23E3" w:rsidRDefault="00A4635A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0</w:t>
            </w:r>
          </w:p>
        </w:tc>
        <w:tc>
          <w:tcPr>
            <w:tcW w:w="13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825305" w14:textId="77777777" w:rsidR="00AC23E3" w:rsidRPr="00AC23E3" w:rsidRDefault="00AC23E3">
            <w:pPr>
              <w:rPr>
                <w:sz w:val="28"/>
                <w:szCs w:val="28"/>
              </w:rPr>
            </w:pPr>
          </w:p>
        </w:tc>
      </w:tr>
      <w:tr w:rsidR="00AC23E3" w:rsidRPr="00AC23E3" w14:paraId="216A30E3" w14:textId="77777777" w:rsidTr="00A4635A">
        <w:trPr>
          <w:trHeight w:hRule="exact" w:val="6361"/>
        </w:trPr>
        <w:tc>
          <w:tcPr>
            <w:tcW w:w="677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FCA19C9" w14:textId="77777777" w:rsidR="00AC23E3" w:rsidRDefault="00AC23E3" w:rsidP="00B30C79">
            <w:pPr>
              <w:ind w:left="58"/>
              <w:rPr>
                <w:sz w:val="28"/>
                <w:szCs w:val="28"/>
              </w:rPr>
            </w:pPr>
            <w:r w:rsidRPr="00AC23E3">
              <w:rPr>
                <w:sz w:val="28"/>
                <w:szCs w:val="28"/>
              </w:rPr>
              <w:lastRenderedPageBreak/>
              <w:t xml:space="preserve">3. </w:t>
            </w:r>
            <w:r w:rsidR="00B30C79">
              <w:rPr>
                <w:sz w:val="28"/>
                <w:szCs w:val="28"/>
              </w:rPr>
              <w:t>Analysis</w:t>
            </w:r>
          </w:p>
          <w:p w14:paraId="27436C99" w14:textId="38BE524D" w:rsidR="00B30C79" w:rsidRDefault="00B30C79" w:rsidP="00B30C79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riginal thought – go beyond counts and </w:t>
            </w:r>
            <w:r w:rsidR="00A4635A">
              <w:rPr>
                <w:sz w:val="28"/>
                <w:szCs w:val="28"/>
              </w:rPr>
              <w:t xml:space="preserve">other </w:t>
            </w:r>
            <w:r>
              <w:rPr>
                <w:sz w:val="28"/>
                <w:szCs w:val="28"/>
              </w:rPr>
              <w:t>presenting rows. This is a data science course.</w:t>
            </w:r>
          </w:p>
          <w:p w14:paraId="41B13BC2" w14:textId="77777777" w:rsidR="00B30C79" w:rsidRDefault="00B30C79" w:rsidP="00B30C79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ggregation – you should be using aggregation multiple times in your analysis to present data. </w:t>
            </w:r>
          </w:p>
          <w:p w14:paraId="4B990910" w14:textId="77777777" w:rsidR="00B30C79" w:rsidRDefault="00B30C79" w:rsidP="00B30C79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pelling plots, do they tell the story &amp; are they properly labeled with clear axes. </w:t>
            </w:r>
          </w:p>
          <w:p w14:paraId="7F603F36" w14:textId="1BEEB958" w:rsidR="00A4635A" w:rsidRPr="00AC23E3" w:rsidRDefault="00A4635A" w:rsidP="00B30C79">
            <w:pPr>
              <w:numPr>
                <w:ilvl w:val="0"/>
                <w:numId w:val="19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aphics or tables that show the relationships between more than 2 variables at a time</w:t>
            </w:r>
          </w:p>
        </w:tc>
        <w:tc>
          <w:tcPr>
            <w:tcW w:w="14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A65E41E" w14:textId="3F583279" w:rsidR="00AC23E3" w:rsidRPr="00AC23E3" w:rsidRDefault="00B30C7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="00A4635A">
              <w:rPr>
                <w:sz w:val="28"/>
                <w:szCs w:val="28"/>
              </w:rPr>
              <w:t>5</w:t>
            </w:r>
          </w:p>
        </w:tc>
        <w:tc>
          <w:tcPr>
            <w:tcW w:w="13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ED2326" w14:textId="77777777" w:rsidR="00AC23E3" w:rsidRPr="00AC23E3" w:rsidRDefault="00AC23E3">
            <w:pPr>
              <w:rPr>
                <w:sz w:val="28"/>
                <w:szCs w:val="28"/>
              </w:rPr>
            </w:pPr>
          </w:p>
        </w:tc>
      </w:tr>
    </w:tbl>
    <w:p w14:paraId="27536B9D" w14:textId="77777777" w:rsidR="00AC23E3" w:rsidRDefault="00AC23E3">
      <w:pPr>
        <w:spacing w:after="268" w:line="20" w:lineRule="exact"/>
        <w:ind w:left="1" w:right="134"/>
      </w:pPr>
    </w:p>
    <w:p w14:paraId="2637E7AC" w14:textId="468F8488" w:rsidR="00AC23E3" w:rsidRDefault="00AC23E3" w:rsidP="00843AB2">
      <w:pPr>
        <w:tabs>
          <w:tab w:val="left" w:pos="2880"/>
          <w:tab w:val="left" w:pos="6489"/>
        </w:tabs>
        <w:sectPr w:rsidR="00AC23E3">
          <w:headerReference w:type="even" r:id="rId7"/>
          <w:headerReference w:type="default" r:id="rId8"/>
          <w:footerReference w:type="even" r:id="rId9"/>
          <w:footerReference w:type="default" r:id="rId10"/>
          <w:pgSz w:w="12240" w:h="15840"/>
          <w:pgMar w:top="1420" w:right="1136" w:bottom="712" w:left="1324" w:header="0" w:footer="715" w:gutter="0"/>
          <w:cols w:space="720"/>
          <w:noEndnote/>
        </w:sectPr>
      </w:pPr>
      <w:r>
        <w:rPr>
          <w:b/>
          <w:bCs/>
          <w:sz w:val="28"/>
          <w:szCs w:val="28"/>
        </w:rPr>
        <w:t>Points 100</w:t>
      </w:r>
      <w:r>
        <w:rPr>
          <w:b/>
          <w:bCs/>
          <w:sz w:val="28"/>
          <w:szCs w:val="28"/>
        </w:rPr>
        <w:tab/>
      </w:r>
    </w:p>
    <w:p w14:paraId="0E3AB0AD" w14:textId="77777777" w:rsidR="002A456E" w:rsidRDefault="002A456E" w:rsidP="00843AB2">
      <w:pPr>
        <w:spacing w:before="36" w:line="360" w:lineRule="auto"/>
        <w:rPr>
          <w:sz w:val="28"/>
          <w:szCs w:val="28"/>
        </w:rPr>
      </w:pPr>
    </w:p>
    <w:sectPr w:rsidR="002A456E" w:rsidSect="00843AB2">
      <w:headerReference w:type="even" r:id="rId11"/>
      <w:headerReference w:type="default" r:id="rId12"/>
      <w:footerReference w:type="even" r:id="rId13"/>
      <w:footerReference w:type="default" r:id="rId14"/>
      <w:pgSz w:w="12240" w:h="15840"/>
      <w:pgMar w:top="1420" w:right="1136" w:bottom="699" w:left="1324" w:header="0" w:footer="715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14A20" w14:textId="77777777" w:rsidR="00612965" w:rsidRDefault="00612965">
      <w:r>
        <w:separator/>
      </w:r>
    </w:p>
  </w:endnote>
  <w:endnote w:type="continuationSeparator" w:id="0">
    <w:p w14:paraId="50F1D63A" w14:textId="77777777" w:rsidR="00612965" w:rsidRDefault="00612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3296C5" w14:textId="765CDC56" w:rsidR="00AC23E3" w:rsidRDefault="00B30C79">
    <w:r>
      <w:rPr>
        <w:noProof/>
      </w:rPr>
      <mc:AlternateContent>
        <mc:Choice Requires="wps">
          <w:drawing>
            <wp:anchor distT="0" distB="0" distL="0" distR="0" simplePos="0" relativeHeight="251646976" behindDoc="0" locked="0" layoutInCell="0" allowOverlap="1" wp14:anchorId="30BC4C7B" wp14:editId="5938E2AD">
              <wp:simplePos x="0" y="0"/>
              <wp:positionH relativeFrom="page">
                <wp:posOffset>876935</wp:posOffset>
              </wp:positionH>
              <wp:positionV relativeFrom="page">
                <wp:posOffset>9410065</wp:posOffset>
              </wp:positionV>
              <wp:extent cx="5994400" cy="194310"/>
              <wp:effectExtent l="0" t="0" r="0" b="0"/>
              <wp:wrapSquare wrapText="bothSides"/>
              <wp:docPr id="1367919813" name="Text Box 6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94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F768A8B" w14:textId="77777777" w:rsidR="00AC23E3" w:rsidRDefault="00AC23E3">
                          <w:pPr>
                            <w:spacing w:before="36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45B97">
                            <w:rPr>
                              <w:noProof/>
                            </w:rPr>
                            <w:t>2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BC4C7B" id="_x0000_t202" coordsize="21600,21600" o:spt="202" path="m,l,21600r21600,l21600,xe">
              <v:stroke joinstyle="miter"/>
              <v:path gradientshapeok="t" o:connecttype="rect"/>
            </v:shapetype>
            <v:shape id="Text Box 63" o:spid="_x0000_s1026" type="#_x0000_t202" style="position:absolute;margin-left:69.05pt;margin-top:740.95pt;width:472pt;height:15.3pt;z-index: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" o:allowincell="f" filled="f" stroked="f">
              <v:textbox inset="0,0,0,0">
                <w:txbxContent>
                  <w:p w14:paraId="6F768A8B" w14:textId="77777777" w:rsidR="00AC23E3" w:rsidRDefault="00AC23E3">
                    <w:pPr>
                      <w:spacing w:before="36"/>
                      <w:jc w:val="center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745B97">
                      <w:rPr>
                        <w:noProof/>
                      </w:rPr>
                      <w:t>28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44F0A8" w14:textId="4040BF7E" w:rsidR="00AC23E3" w:rsidRDefault="00B30C79">
    <w:r>
      <w:rPr>
        <w:noProof/>
      </w:rPr>
      <mc:AlternateContent>
        <mc:Choice Requires="wps">
          <w:drawing>
            <wp:anchor distT="0" distB="0" distL="0" distR="0" simplePos="0" relativeHeight="251648000" behindDoc="0" locked="0" layoutInCell="0" allowOverlap="1" wp14:anchorId="42CEDEC1" wp14:editId="14B35E99">
              <wp:simplePos x="0" y="0"/>
              <wp:positionH relativeFrom="page">
                <wp:posOffset>876935</wp:posOffset>
              </wp:positionH>
              <wp:positionV relativeFrom="page">
                <wp:posOffset>9410065</wp:posOffset>
              </wp:positionV>
              <wp:extent cx="5994400" cy="194310"/>
              <wp:effectExtent l="0" t="0" r="0" b="0"/>
              <wp:wrapSquare wrapText="bothSides"/>
              <wp:docPr id="1530451715" name="Text Box 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94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56E8C6" w14:textId="77777777" w:rsidR="00AC23E3" w:rsidRDefault="00AC23E3">
                          <w:pPr>
                            <w:spacing w:before="36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A456E">
                            <w:rPr>
                              <w:noProof/>
                            </w:rPr>
                            <w:t>2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CEDEC1" id="_x0000_t202" coordsize="21600,21600" o:spt="202" path="m,l,21600r21600,l21600,xe">
              <v:stroke joinstyle="miter"/>
              <v:path gradientshapeok="t" o:connecttype="rect"/>
            </v:shapetype>
            <v:shape id="Text Box 64" o:spid="_x0000_s1027" type="#_x0000_t202" style="position:absolute;margin-left:69.05pt;margin-top:740.95pt;width:472pt;height:15.3pt;z-index: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" o:allowincell="f" filled="f" stroked="f">
              <v:textbox inset="0,0,0,0">
                <w:txbxContent>
                  <w:p w14:paraId="7956E8C6" w14:textId="77777777" w:rsidR="00AC23E3" w:rsidRDefault="00AC23E3">
                    <w:pPr>
                      <w:spacing w:before="36"/>
                      <w:jc w:val="center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2A456E">
                      <w:rPr>
                        <w:noProof/>
                      </w:rPr>
                      <w:t>27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55107" w14:textId="72C15CCD" w:rsidR="00AC23E3" w:rsidRDefault="00B30C79">
    <w:r>
      <w:rPr>
        <w:noProof/>
      </w:rPr>
      <mc:AlternateContent>
        <mc:Choice Requires="wps">
          <w:drawing>
            <wp:anchor distT="0" distB="0" distL="0" distR="0" simplePos="0" relativeHeight="251719680" behindDoc="0" locked="0" layoutInCell="0" allowOverlap="1" wp14:anchorId="10E572CE" wp14:editId="40A771B1">
              <wp:simplePos x="0" y="0"/>
              <wp:positionH relativeFrom="page">
                <wp:posOffset>876935</wp:posOffset>
              </wp:positionH>
              <wp:positionV relativeFrom="page">
                <wp:posOffset>9410065</wp:posOffset>
              </wp:positionV>
              <wp:extent cx="5994400" cy="194310"/>
              <wp:effectExtent l="0" t="0" r="0" b="0"/>
              <wp:wrapSquare wrapText="bothSides"/>
              <wp:docPr id="881388272" name="Text Box 1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94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92C8C8" w14:textId="77777777" w:rsidR="00AC23E3" w:rsidRDefault="00AC23E3">
                          <w:pPr>
                            <w:spacing w:before="36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A456E">
                            <w:rPr>
                              <w:noProof/>
                            </w:rPr>
                            <w:t>5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E572CE" id="_x0000_t202" coordsize="21600,21600" o:spt="202" path="m,l,21600r21600,l21600,xe">
              <v:stroke joinstyle="miter"/>
              <v:path gradientshapeok="t" o:connecttype="rect"/>
            </v:shapetype>
            <v:shape id="Text Box 134" o:spid="_x0000_s1028" type="#_x0000_t202" style="position:absolute;margin-left:69.05pt;margin-top:740.95pt;width:472pt;height:15.3pt;z-index:251719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" o:allowincell="f" filled="f" stroked="f">
              <v:textbox inset="0,0,0,0">
                <w:txbxContent>
                  <w:p w14:paraId="2792C8C8" w14:textId="77777777" w:rsidR="00AC23E3" w:rsidRDefault="00AC23E3">
                    <w:pPr>
                      <w:spacing w:before="36"/>
                      <w:jc w:val="center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2A456E">
                      <w:rPr>
                        <w:noProof/>
                      </w:rPr>
                      <w:t>58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2C926F" w14:textId="686559E2" w:rsidR="00AC23E3" w:rsidRDefault="00B30C79">
    <w:r>
      <w:rPr>
        <w:noProof/>
      </w:rPr>
      <mc:AlternateContent>
        <mc:Choice Requires="wps">
          <w:drawing>
            <wp:anchor distT="0" distB="0" distL="0" distR="0" simplePos="0" relativeHeight="251720704" behindDoc="0" locked="0" layoutInCell="0" allowOverlap="1" wp14:anchorId="4D7200E2" wp14:editId="1092BCE5">
              <wp:simplePos x="0" y="0"/>
              <wp:positionH relativeFrom="page">
                <wp:posOffset>876935</wp:posOffset>
              </wp:positionH>
              <wp:positionV relativeFrom="page">
                <wp:posOffset>9410065</wp:posOffset>
              </wp:positionV>
              <wp:extent cx="5994400" cy="194310"/>
              <wp:effectExtent l="0" t="0" r="0" b="0"/>
              <wp:wrapSquare wrapText="bothSides"/>
              <wp:docPr id="1474602546" name="Text Box 1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94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85A812" w14:textId="77777777" w:rsidR="00AC23E3" w:rsidRDefault="00AC23E3">
                          <w:pPr>
                            <w:spacing w:before="36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45B97">
                            <w:rPr>
                              <w:noProof/>
                            </w:rPr>
                            <w:t>5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200E2" id="_x0000_t202" coordsize="21600,21600" o:spt="202" path="m,l,21600r21600,l21600,xe">
              <v:stroke joinstyle="miter"/>
              <v:path gradientshapeok="t" o:connecttype="rect"/>
            </v:shapetype>
            <v:shape id="Text Box 135" o:spid="_x0000_s1029" type="#_x0000_t202" style="position:absolute;margin-left:69.05pt;margin-top:740.95pt;width:472pt;height:15.3pt;z-index:2517207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" o:allowincell="f" filled="f" stroked="f">
              <v:textbox inset="0,0,0,0">
                <w:txbxContent>
                  <w:p w14:paraId="7785A812" w14:textId="77777777" w:rsidR="00AC23E3" w:rsidRDefault="00AC23E3">
                    <w:pPr>
                      <w:spacing w:before="36"/>
                      <w:jc w:val="center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745B97">
                      <w:rPr>
                        <w:noProof/>
                      </w:rPr>
                      <w:t>59</w:t>
                    </w:r>
                    <w:r>
                      <w:fldChar w:fldCharType="end"/>
                    </w:r>
                  </w:p>
                </w:txbxContent>
              </v:textbox>
              <w10:wrap type="square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B7252C" w14:textId="77777777" w:rsidR="00612965" w:rsidRDefault="00612965">
      <w:r>
        <w:separator/>
      </w:r>
    </w:p>
  </w:footnote>
  <w:footnote w:type="continuationSeparator" w:id="0">
    <w:p w14:paraId="2C7B5AAD" w14:textId="77777777" w:rsidR="00612965" w:rsidRDefault="006129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B9D77C" w14:textId="77777777" w:rsidR="00AC23E3" w:rsidRDefault="00AC23E3">
    <w:pPr>
      <w:widowControl/>
      <w:adjustRightInd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BE6E3" w14:textId="77777777" w:rsidR="00AC23E3" w:rsidRDefault="00AC23E3">
    <w:pPr>
      <w:widowControl/>
      <w:adjustRightInd w:val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1B814C" w14:textId="77777777" w:rsidR="00AC23E3" w:rsidRDefault="00AC23E3">
    <w:pPr>
      <w:widowControl/>
      <w:adjustRightInd w:val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72C74" w14:textId="77777777" w:rsidR="00AC23E3" w:rsidRDefault="00AC23E3">
    <w:pPr>
      <w:widowControl/>
      <w:adjustRightInd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58579"/>
    <w:multiLevelType w:val="singleLevel"/>
    <w:tmpl w:val="6C7030A8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" w15:restartNumberingAfterBreak="0">
    <w:nsid w:val="00F2850B"/>
    <w:multiLevelType w:val="singleLevel"/>
    <w:tmpl w:val="1A67E0BB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2" w15:restartNumberingAfterBreak="0">
    <w:nsid w:val="025D0126"/>
    <w:multiLevelType w:val="singleLevel"/>
    <w:tmpl w:val="7C810EDD"/>
    <w:lvl w:ilvl="0">
      <w:numFmt w:val="bullet"/>
      <w:lvlText w:val="·"/>
      <w:lvlJc w:val="left"/>
      <w:pPr>
        <w:tabs>
          <w:tab w:val="num" w:pos="720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3" w15:restartNumberingAfterBreak="0">
    <w:nsid w:val="02DE35AA"/>
    <w:multiLevelType w:val="singleLevel"/>
    <w:tmpl w:val="1BAF6907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4" w15:restartNumberingAfterBreak="0">
    <w:nsid w:val="0336AC74"/>
    <w:multiLevelType w:val="singleLevel"/>
    <w:tmpl w:val="6E54E7EF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5" w15:restartNumberingAfterBreak="0">
    <w:nsid w:val="03AC38BA"/>
    <w:multiLevelType w:val="singleLevel"/>
    <w:tmpl w:val="4267C246"/>
    <w:lvl w:ilvl="0">
      <w:numFmt w:val="bullet"/>
      <w:lvlText w:val="·"/>
      <w:lvlJc w:val="left"/>
      <w:pPr>
        <w:tabs>
          <w:tab w:val="num" w:pos="1080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6" w15:restartNumberingAfterBreak="0">
    <w:nsid w:val="0457FB30"/>
    <w:multiLevelType w:val="singleLevel"/>
    <w:tmpl w:val="70275A75"/>
    <w:lvl w:ilvl="0">
      <w:start w:val="1"/>
      <w:numFmt w:val="decimal"/>
      <w:lvlText w:val="%1."/>
      <w:lvlJc w:val="left"/>
      <w:pPr>
        <w:tabs>
          <w:tab w:val="num" w:pos="1224"/>
        </w:tabs>
        <w:ind w:left="1224" w:hanging="504"/>
      </w:pPr>
      <w:rPr>
        <w:color w:val="000000"/>
      </w:rPr>
    </w:lvl>
  </w:abstractNum>
  <w:abstractNum w:abstractNumId="7" w15:restartNumberingAfterBreak="0">
    <w:nsid w:val="0523E3AA"/>
    <w:multiLevelType w:val="singleLevel"/>
    <w:tmpl w:val="46F0E57E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8" w15:restartNumberingAfterBreak="0">
    <w:nsid w:val="05A035E1"/>
    <w:multiLevelType w:val="singleLevel"/>
    <w:tmpl w:val="23604190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9" w15:restartNumberingAfterBreak="0">
    <w:nsid w:val="05A0E037"/>
    <w:multiLevelType w:val="singleLevel"/>
    <w:tmpl w:val="2C82F804"/>
    <w:lvl w:ilvl="0">
      <w:numFmt w:val="bullet"/>
      <w:lvlText w:val="·"/>
      <w:lvlJc w:val="left"/>
      <w:pPr>
        <w:tabs>
          <w:tab w:val="num" w:pos="1080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10" w15:restartNumberingAfterBreak="0">
    <w:nsid w:val="05B8A2B5"/>
    <w:multiLevelType w:val="singleLevel"/>
    <w:tmpl w:val="7901849D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1" w15:restartNumberingAfterBreak="0">
    <w:nsid w:val="063E455B"/>
    <w:multiLevelType w:val="singleLevel"/>
    <w:tmpl w:val="28DF3106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2" w15:restartNumberingAfterBreak="0">
    <w:nsid w:val="069A24BF"/>
    <w:multiLevelType w:val="singleLevel"/>
    <w:tmpl w:val="42E9C2F6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3" w15:restartNumberingAfterBreak="0">
    <w:nsid w:val="0786A716"/>
    <w:multiLevelType w:val="singleLevel"/>
    <w:tmpl w:val="17ED02C0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color w:val="000000"/>
      </w:rPr>
    </w:lvl>
  </w:abstractNum>
  <w:abstractNum w:abstractNumId="14" w15:restartNumberingAfterBreak="0">
    <w:nsid w:val="08485658"/>
    <w:multiLevelType w:val="singleLevel"/>
    <w:tmpl w:val="06D69260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5" w15:restartNumberingAfterBreak="0">
    <w:nsid w:val="08836E83"/>
    <w:multiLevelType w:val="singleLevel"/>
    <w:tmpl w:val="17E10074"/>
    <w:lvl w:ilvl="0">
      <w:numFmt w:val="bullet"/>
      <w:lvlText w:val="·"/>
      <w:lvlJc w:val="left"/>
      <w:pPr>
        <w:tabs>
          <w:tab w:val="num" w:pos="288"/>
        </w:tabs>
        <w:ind w:left="288" w:hanging="288"/>
      </w:pPr>
      <w:rPr>
        <w:rFonts w:ascii="Symbol" w:hAnsi="Symbol" w:cs="Symbol" w:hint="default"/>
        <w:color w:val="000000"/>
      </w:rPr>
    </w:lvl>
  </w:abstractNum>
  <w:abstractNum w:abstractNumId="16" w15:restartNumberingAfterBreak="0">
    <w:nsid w:val="0890F2EE"/>
    <w:multiLevelType w:val="singleLevel"/>
    <w:tmpl w:val="61DF1621"/>
    <w:lvl w:ilvl="0">
      <w:numFmt w:val="bullet"/>
      <w:lvlText w:val="·"/>
      <w:lvlJc w:val="left"/>
      <w:pPr>
        <w:tabs>
          <w:tab w:val="num" w:pos="1296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17" w15:restartNumberingAfterBreak="0">
    <w:nsid w:val="0AC74F52"/>
    <w:multiLevelType w:val="singleLevel"/>
    <w:tmpl w:val="0B1DDD36"/>
    <w:lvl w:ilvl="0">
      <w:numFmt w:val="bullet"/>
      <w:lvlText w:val="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color w:val="000000"/>
      </w:rPr>
    </w:lvl>
  </w:abstractNum>
  <w:abstractNum w:abstractNumId="18" w15:restartNumberingAfterBreak="0">
    <w:nsid w:val="0B041048"/>
    <w:multiLevelType w:val="singleLevel"/>
    <w:tmpl w:val="16D124A3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/>
      </w:rPr>
    </w:lvl>
  </w:abstractNum>
  <w:abstractNum w:abstractNumId="19" w15:restartNumberingAfterBreak="0">
    <w:nsid w:val="0BB67511"/>
    <w:multiLevelType w:val="hybridMultilevel"/>
    <w:tmpl w:val="095089DC"/>
    <w:lvl w:ilvl="0" w:tplc="98EAD356">
      <w:start w:val="1"/>
      <w:numFmt w:val="bullet"/>
      <w:lvlText w:val="-"/>
      <w:lvlJc w:val="left"/>
      <w:pPr>
        <w:ind w:left="12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4" w:hanging="360"/>
      </w:pPr>
      <w:rPr>
        <w:rFonts w:ascii="Wingdings" w:hAnsi="Wingdings" w:hint="default"/>
      </w:rPr>
    </w:lvl>
  </w:abstractNum>
  <w:abstractNum w:abstractNumId="20" w15:restartNumberingAfterBreak="0">
    <w:nsid w:val="0CC21A7F"/>
    <w:multiLevelType w:val="singleLevel"/>
    <w:tmpl w:val="272A1DDE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21" w15:restartNumberingAfterBreak="0">
    <w:nsid w:val="0D24731D"/>
    <w:multiLevelType w:val="singleLevel"/>
    <w:tmpl w:val="7A822F5E"/>
    <w:lvl w:ilvl="0">
      <w:numFmt w:val="bullet"/>
      <w:lvlText w:val="·"/>
      <w:lvlJc w:val="left"/>
      <w:pPr>
        <w:tabs>
          <w:tab w:val="num" w:pos="1296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22" w15:restartNumberingAfterBreak="0">
    <w:nsid w:val="0DBAE38A"/>
    <w:multiLevelType w:val="singleLevel"/>
    <w:tmpl w:val="2388EDA7"/>
    <w:lvl w:ilvl="0">
      <w:numFmt w:val="bullet"/>
      <w:lvlText w:val="·"/>
      <w:lvlJc w:val="left"/>
      <w:pPr>
        <w:tabs>
          <w:tab w:val="num" w:pos="936"/>
        </w:tabs>
        <w:ind w:left="504"/>
      </w:pPr>
      <w:rPr>
        <w:rFonts w:ascii="Symbol" w:hAnsi="Symbol" w:cs="Symbol" w:hint="default"/>
        <w:color w:val="000000"/>
      </w:rPr>
    </w:lvl>
  </w:abstractNum>
  <w:abstractNum w:abstractNumId="23" w15:restartNumberingAfterBreak="0">
    <w:nsid w:val="0DC09E7A"/>
    <w:multiLevelType w:val="singleLevel"/>
    <w:tmpl w:val="0653040E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24" w15:restartNumberingAfterBreak="0">
    <w:nsid w:val="0E273FA3"/>
    <w:multiLevelType w:val="singleLevel"/>
    <w:tmpl w:val="6D42A485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25" w15:restartNumberingAfterBreak="0">
    <w:nsid w:val="0EDF0CFF"/>
    <w:multiLevelType w:val="singleLevel"/>
    <w:tmpl w:val="33FECFCA"/>
    <w:lvl w:ilvl="0">
      <w:numFmt w:val="bullet"/>
      <w:lvlText w:val="·"/>
      <w:lvlJc w:val="left"/>
      <w:pPr>
        <w:tabs>
          <w:tab w:val="num" w:pos="432"/>
        </w:tabs>
        <w:ind w:left="432" w:hanging="432"/>
      </w:pPr>
      <w:rPr>
        <w:rFonts w:ascii="Symbol" w:hAnsi="Symbol" w:cs="Symbol" w:hint="default"/>
        <w:color w:val="000000"/>
      </w:rPr>
    </w:lvl>
  </w:abstractNum>
  <w:abstractNum w:abstractNumId="26" w15:restartNumberingAfterBreak="0">
    <w:nsid w:val="0EF1BAF1"/>
    <w:multiLevelType w:val="singleLevel"/>
    <w:tmpl w:val="0875ECB9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27" w15:restartNumberingAfterBreak="0">
    <w:nsid w:val="0FF16454"/>
    <w:multiLevelType w:val="singleLevel"/>
    <w:tmpl w:val="45D8278E"/>
    <w:lvl w:ilvl="0">
      <w:numFmt w:val="bullet"/>
      <w:lvlText w:val="·"/>
      <w:lvlJc w:val="left"/>
      <w:pPr>
        <w:tabs>
          <w:tab w:val="num" w:pos="720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28" w15:restartNumberingAfterBreak="0">
    <w:nsid w:val="11EFDE8E"/>
    <w:multiLevelType w:val="singleLevel"/>
    <w:tmpl w:val="64FE2092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color w:val="000000"/>
      </w:rPr>
    </w:lvl>
  </w:abstractNum>
  <w:abstractNum w:abstractNumId="29" w15:restartNumberingAfterBreak="0">
    <w:nsid w:val="14957F5C"/>
    <w:multiLevelType w:val="singleLevel"/>
    <w:tmpl w:val="617AE661"/>
    <w:lvl w:ilvl="0">
      <w:start w:val="1"/>
      <w:numFmt w:val="decimal"/>
      <w:lvlText w:val="%1."/>
      <w:lvlJc w:val="left"/>
      <w:pPr>
        <w:tabs>
          <w:tab w:val="num" w:pos="576"/>
        </w:tabs>
      </w:pPr>
      <w:rPr>
        <w:color w:val="000000"/>
      </w:rPr>
    </w:lvl>
  </w:abstractNum>
  <w:abstractNum w:abstractNumId="30" w15:restartNumberingAfterBreak="0">
    <w:nsid w:val="14EDE4EB"/>
    <w:multiLevelType w:val="singleLevel"/>
    <w:tmpl w:val="319E59A6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31" w15:restartNumberingAfterBreak="0">
    <w:nsid w:val="1654162C"/>
    <w:multiLevelType w:val="singleLevel"/>
    <w:tmpl w:val="7DDC3E92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32" w15:restartNumberingAfterBreak="0">
    <w:nsid w:val="16762C18"/>
    <w:multiLevelType w:val="singleLevel"/>
    <w:tmpl w:val="23F7EAB8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33" w15:restartNumberingAfterBreak="0">
    <w:nsid w:val="1702E1A9"/>
    <w:multiLevelType w:val="singleLevel"/>
    <w:tmpl w:val="638139F0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34" w15:restartNumberingAfterBreak="0">
    <w:nsid w:val="17D174C6"/>
    <w:multiLevelType w:val="singleLevel"/>
    <w:tmpl w:val="3ECDBB3A"/>
    <w:lvl w:ilvl="0">
      <w:numFmt w:val="bullet"/>
      <w:lvlText w:val="·"/>
      <w:lvlJc w:val="left"/>
      <w:pPr>
        <w:tabs>
          <w:tab w:val="num" w:pos="1080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35" w15:restartNumberingAfterBreak="0">
    <w:nsid w:val="1841E134"/>
    <w:multiLevelType w:val="singleLevel"/>
    <w:tmpl w:val="73964584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36" w15:restartNumberingAfterBreak="0">
    <w:nsid w:val="18BE7266"/>
    <w:multiLevelType w:val="singleLevel"/>
    <w:tmpl w:val="6A21BCE9"/>
    <w:lvl w:ilvl="0">
      <w:numFmt w:val="bullet"/>
      <w:lvlText w:val="·"/>
      <w:lvlJc w:val="left"/>
      <w:pPr>
        <w:tabs>
          <w:tab w:val="num" w:pos="432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37" w15:restartNumberingAfterBreak="0">
    <w:nsid w:val="1919226F"/>
    <w:multiLevelType w:val="singleLevel"/>
    <w:tmpl w:val="5CA5782B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color w:val="000000"/>
      </w:rPr>
    </w:lvl>
  </w:abstractNum>
  <w:abstractNum w:abstractNumId="38" w15:restartNumberingAfterBreak="0">
    <w:nsid w:val="19465982"/>
    <w:multiLevelType w:val="singleLevel"/>
    <w:tmpl w:val="15D1828E"/>
    <w:lvl w:ilvl="0">
      <w:numFmt w:val="bullet"/>
      <w:lvlText w:val="·"/>
      <w:lvlJc w:val="left"/>
      <w:pPr>
        <w:tabs>
          <w:tab w:val="num" w:pos="720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39" w15:restartNumberingAfterBreak="0">
    <w:nsid w:val="1ABDF918"/>
    <w:multiLevelType w:val="singleLevel"/>
    <w:tmpl w:val="49F53CD3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40" w15:restartNumberingAfterBreak="0">
    <w:nsid w:val="1AE0CD40"/>
    <w:multiLevelType w:val="singleLevel"/>
    <w:tmpl w:val="32B0DC6C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41" w15:restartNumberingAfterBreak="0">
    <w:nsid w:val="1B88F76F"/>
    <w:multiLevelType w:val="singleLevel"/>
    <w:tmpl w:val="1FAD7E41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42" w15:restartNumberingAfterBreak="0">
    <w:nsid w:val="1CCEECE8"/>
    <w:multiLevelType w:val="singleLevel"/>
    <w:tmpl w:val="5C7B4E92"/>
    <w:lvl w:ilvl="0">
      <w:numFmt w:val="bullet"/>
      <w:lvlText w:val="·"/>
      <w:lvlJc w:val="left"/>
      <w:pPr>
        <w:tabs>
          <w:tab w:val="num" w:pos="360"/>
        </w:tabs>
        <w:ind w:left="432" w:hanging="432"/>
      </w:pPr>
      <w:rPr>
        <w:rFonts w:ascii="Symbol" w:hAnsi="Symbol" w:cs="Symbol" w:hint="default"/>
        <w:color w:val="000000"/>
      </w:rPr>
    </w:lvl>
  </w:abstractNum>
  <w:abstractNum w:abstractNumId="43" w15:restartNumberingAfterBreak="0">
    <w:nsid w:val="1D5706C3"/>
    <w:multiLevelType w:val="singleLevel"/>
    <w:tmpl w:val="0018E70A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44" w15:restartNumberingAfterBreak="0">
    <w:nsid w:val="1E34B8A6"/>
    <w:multiLevelType w:val="singleLevel"/>
    <w:tmpl w:val="71771D2D"/>
    <w:lvl w:ilvl="0">
      <w:start w:val="1"/>
      <w:numFmt w:val="decimal"/>
      <w:lvlText w:val="%1."/>
      <w:lvlJc w:val="left"/>
      <w:pPr>
        <w:tabs>
          <w:tab w:val="num" w:pos="1152"/>
        </w:tabs>
        <w:ind w:left="720"/>
      </w:pPr>
      <w:rPr>
        <w:color w:val="000000"/>
      </w:rPr>
    </w:lvl>
  </w:abstractNum>
  <w:abstractNum w:abstractNumId="45" w15:restartNumberingAfterBreak="0">
    <w:nsid w:val="20052E29"/>
    <w:multiLevelType w:val="singleLevel"/>
    <w:tmpl w:val="31A4507A"/>
    <w:lvl w:ilvl="0">
      <w:start w:val="1"/>
      <w:numFmt w:val="decimal"/>
      <w:lvlText w:val="%1."/>
      <w:lvlJc w:val="left"/>
      <w:pPr>
        <w:tabs>
          <w:tab w:val="num" w:pos="1872"/>
        </w:tabs>
        <w:ind w:left="1872" w:hanging="432"/>
      </w:pPr>
      <w:rPr>
        <w:color w:val="000000"/>
      </w:rPr>
    </w:lvl>
  </w:abstractNum>
  <w:abstractNum w:abstractNumId="46" w15:restartNumberingAfterBreak="0">
    <w:nsid w:val="21A14B40"/>
    <w:multiLevelType w:val="singleLevel"/>
    <w:tmpl w:val="19504E03"/>
    <w:lvl w:ilvl="0">
      <w:numFmt w:val="bullet"/>
      <w:lvlText w:val="·"/>
      <w:lvlJc w:val="left"/>
      <w:pPr>
        <w:tabs>
          <w:tab w:val="num" w:pos="792"/>
        </w:tabs>
        <w:ind w:firstLine="360"/>
      </w:pPr>
      <w:rPr>
        <w:rFonts w:ascii="Symbol" w:hAnsi="Symbol" w:cs="Symbol" w:hint="default"/>
        <w:color w:val="000000"/>
      </w:rPr>
    </w:lvl>
  </w:abstractNum>
  <w:abstractNum w:abstractNumId="47" w15:restartNumberingAfterBreak="0">
    <w:nsid w:val="21A828BE"/>
    <w:multiLevelType w:val="singleLevel"/>
    <w:tmpl w:val="3089C928"/>
    <w:lvl w:ilvl="0">
      <w:start w:val="1"/>
      <w:numFmt w:val="decimal"/>
      <w:lvlText w:val="%1."/>
      <w:lvlJc w:val="left"/>
      <w:pPr>
        <w:tabs>
          <w:tab w:val="num" w:pos="576"/>
        </w:tabs>
      </w:pPr>
      <w:rPr>
        <w:color w:val="000000"/>
      </w:rPr>
    </w:lvl>
  </w:abstractNum>
  <w:abstractNum w:abstractNumId="48" w15:restartNumberingAfterBreak="0">
    <w:nsid w:val="22968ACC"/>
    <w:multiLevelType w:val="singleLevel"/>
    <w:tmpl w:val="3E921C2D"/>
    <w:lvl w:ilvl="0">
      <w:numFmt w:val="bullet"/>
      <w:lvlText w:val="·"/>
      <w:lvlJc w:val="left"/>
      <w:pPr>
        <w:tabs>
          <w:tab w:val="num" w:pos="360"/>
        </w:tabs>
        <w:ind w:left="432" w:hanging="432"/>
      </w:pPr>
      <w:rPr>
        <w:rFonts w:ascii="Symbol" w:hAnsi="Symbol" w:cs="Symbol" w:hint="default"/>
        <w:color w:val="000000"/>
      </w:rPr>
    </w:lvl>
  </w:abstractNum>
  <w:abstractNum w:abstractNumId="49" w15:restartNumberingAfterBreak="0">
    <w:nsid w:val="23FB57C4"/>
    <w:multiLevelType w:val="singleLevel"/>
    <w:tmpl w:val="6A187B32"/>
    <w:lvl w:ilvl="0">
      <w:start w:val="4"/>
      <w:numFmt w:val="decimal"/>
      <w:lvlText w:val="%1."/>
      <w:lvlJc w:val="left"/>
      <w:pPr>
        <w:tabs>
          <w:tab w:val="num" w:pos="432"/>
        </w:tabs>
        <w:ind w:left="432" w:hanging="432"/>
      </w:pPr>
      <w:rPr>
        <w:color w:val="000000"/>
      </w:rPr>
    </w:lvl>
  </w:abstractNum>
  <w:abstractNum w:abstractNumId="50" w15:restartNumberingAfterBreak="0">
    <w:nsid w:val="242E18E3"/>
    <w:multiLevelType w:val="singleLevel"/>
    <w:tmpl w:val="7BC7E7F3"/>
    <w:lvl w:ilvl="0">
      <w:numFmt w:val="bullet"/>
      <w:lvlText w:val="·"/>
      <w:lvlJc w:val="left"/>
      <w:pPr>
        <w:tabs>
          <w:tab w:val="num" w:pos="432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51" w15:restartNumberingAfterBreak="0">
    <w:nsid w:val="24EC45FE"/>
    <w:multiLevelType w:val="singleLevel"/>
    <w:tmpl w:val="6763470E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52" w15:restartNumberingAfterBreak="0">
    <w:nsid w:val="25611E0C"/>
    <w:multiLevelType w:val="singleLevel"/>
    <w:tmpl w:val="78C9DF11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color w:val="000000"/>
      </w:rPr>
    </w:lvl>
  </w:abstractNum>
  <w:abstractNum w:abstractNumId="53" w15:restartNumberingAfterBreak="0">
    <w:nsid w:val="268415B6"/>
    <w:multiLevelType w:val="singleLevel"/>
    <w:tmpl w:val="4D7984EE"/>
    <w:lvl w:ilvl="0">
      <w:numFmt w:val="bullet"/>
      <w:lvlText w:val="·"/>
      <w:lvlJc w:val="left"/>
      <w:pPr>
        <w:tabs>
          <w:tab w:val="num" w:pos="432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54" w15:restartNumberingAfterBreak="0">
    <w:nsid w:val="2854C217"/>
    <w:multiLevelType w:val="singleLevel"/>
    <w:tmpl w:val="08C5B3F8"/>
    <w:lvl w:ilvl="0">
      <w:start w:val="7"/>
      <w:numFmt w:val="decimal"/>
      <w:lvlText w:val="%1."/>
      <w:lvlJc w:val="left"/>
      <w:pPr>
        <w:tabs>
          <w:tab w:val="num" w:pos="504"/>
        </w:tabs>
        <w:ind w:left="504" w:hanging="504"/>
      </w:pPr>
      <w:rPr>
        <w:color w:val="000000"/>
      </w:rPr>
    </w:lvl>
  </w:abstractNum>
  <w:abstractNum w:abstractNumId="55" w15:restartNumberingAfterBreak="0">
    <w:nsid w:val="2944D06E"/>
    <w:multiLevelType w:val="singleLevel"/>
    <w:tmpl w:val="474D4140"/>
    <w:lvl w:ilvl="0">
      <w:numFmt w:val="bullet"/>
      <w:lvlText w:val="·"/>
      <w:lvlJc w:val="left"/>
      <w:pPr>
        <w:tabs>
          <w:tab w:val="num" w:pos="1080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56" w15:restartNumberingAfterBreak="0">
    <w:nsid w:val="2A5935F2"/>
    <w:multiLevelType w:val="singleLevel"/>
    <w:tmpl w:val="57CDEAC4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57" w15:restartNumberingAfterBreak="0">
    <w:nsid w:val="2B1FABEF"/>
    <w:multiLevelType w:val="singleLevel"/>
    <w:tmpl w:val="6C42AEA3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58" w15:restartNumberingAfterBreak="0">
    <w:nsid w:val="2B3BBE31"/>
    <w:multiLevelType w:val="singleLevel"/>
    <w:tmpl w:val="3C72B367"/>
    <w:lvl w:ilvl="0">
      <w:numFmt w:val="bullet"/>
      <w:lvlText w:val="·"/>
      <w:lvlJc w:val="left"/>
      <w:pPr>
        <w:tabs>
          <w:tab w:val="num" w:pos="432"/>
        </w:tabs>
        <w:ind w:left="432" w:hanging="432"/>
      </w:pPr>
      <w:rPr>
        <w:rFonts w:ascii="Symbol" w:hAnsi="Symbol" w:cs="Symbol" w:hint="default"/>
        <w:color w:val="000000"/>
      </w:rPr>
    </w:lvl>
  </w:abstractNum>
  <w:abstractNum w:abstractNumId="59" w15:restartNumberingAfterBreak="0">
    <w:nsid w:val="2B4FE850"/>
    <w:multiLevelType w:val="singleLevel"/>
    <w:tmpl w:val="3ADF4351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60" w15:restartNumberingAfterBreak="0">
    <w:nsid w:val="2C499E12"/>
    <w:multiLevelType w:val="singleLevel"/>
    <w:tmpl w:val="5447531E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61" w15:restartNumberingAfterBreak="0">
    <w:nsid w:val="2C9BAE61"/>
    <w:multiLevelType w:val="singleLevel"/>
    <w:tmpl w:val="232F3E04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62" w15:restartNumberingAfterBreak="0">
    <w:nsid w:val="2D87D2DB"/>
    <w:multiLevelType w:val="singleLevel"/>
    <w:tmpl w:val="03DA36A8"/>
    <w:lvl w:ilvl="0">
      <w:numFmt w:val="bullet"/>
      <w:lvlText w:val="·"/>
      <w:lvlJc w:val="left"/>
      <w:pPr>
        <w:tabs>
          <w:tab w:val="num" w:pos="1080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63" w15:restartNumberingAfterBreak="0">
    <w:nsid w:val="2F512C48"/>
    <w:multiLevelType w:val="singleLevel"/>
    <w:tmpl w:val="4FF56920"/>
    <w:lvl w:ilvl="0">
      <w:numFmt w:val="bullet"/>
      <w:lvlText w:val="·"/>
      <w:lvlJc w:val="left"/>
      <w:pPr>
        <w:tabs>
          <w:tab w:val="num" w:pos="720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64" w15:restartNumberingAfterBreak="0">
    <w:nsid w:val="2FF16169"/>
    <w:multiLevelType w:val="singleLevel"/>
    <w:tmpl w:val="489A42D5"/>
    <w:lvl w:ilvl="0">
      <w:numFmt w:val="bullet"/>
      <w:lvlText w:val="·"/>
      <w:lvlJc w:val="left"/>
      <w:pPr>
        <w:tabs>
          <w:tab w:val="num" w:pos="1080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65" w15:restartNumberingAfterBreak="0">
    <w:nsid w:val="302EB709"/>
    <w:multiLevelType w:val="singleLevel"/>
    <w:tmpl w:val="1A07E085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66" w15:restartNumberingAfterBreak="0">
    <w:nsid w:val="305798D7"/>
    <w:multiLevelType w:val="singleLevel"/>
    <w:tmpl w:val="25205A27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67" w15:restartNumberingAfterBreak="0">
    <w:nsid w:val="30B63B39"/>
    <w:multiLevelType w:val="singleLevel"/>
    <w:tmpl w:val="5EBE9A8C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color w:val="000000"/>
      </w:rPr>
    </w:lvl>
  </w:abstractNum>
  <w:abstractNum w:abstractNumId="68" w15:restartNumberingAfterBreak="0">
    <w:nsid w:val="314ED0B9"/>
    <w:multiLevelType w:val="singleLevel"/>
    <w:tmpl w:val="5BCF6A2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/>
      </w:rPr>
    </w:lvl>
  </w:abstractNum>
  <w:abstractNum w:abstractNumId="69" w15:restartNumberingAfterBreak="0">
    <w:nsid w:val="31CF7D0A"/>
    <w:multiLevelType w:val="singleLevel"/>
    <w:tmpl w:val="5924DD98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70" w15:restartNumberingAfterBreak="0">
    <w:nsid w:val="31EBA3E3"/>
    <w:multiLevelType w:val="singleLevel"/>
    <w:tmpl w:val="71974DC5"/>
    <w:lvl w:ilvl="0">
      <w:numFmt w:val="bullet"/>
      <w:lvlText w:val="·"/>
      <w:lvlJc w:val="left"/>
      <w:pPr>
        <w:tabs>
          <w:tab w:val="num" w:pos="432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71" w15:restartNumberingAfterBreak="0">
    <w:nsid w:val="320E74F4"/>
    <w:multiLevelType w:val="singleLevel"/>
    <w:tmpl w:val="49E274BE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72" w15:restartNumberingAfterBreak="0">
    <w:nsid w:val="3224DBA8"/>
    <w:multiLevelType w:val="singleLevel"/>
    <w:tmpl w:val="50AA3690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73" w15:restartNumberingAfterBreak="0">
    <w:nsid w:val="32427055"/>
    <w:multiLevelType w:val="singleLevel"/>
    <w:tmpl w:val="632CB73F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74" w15:restartNumberingAfterBreak="0">
    <w:nsid w:val="3247D53D"/>
    <w:multiLevelType w:val="singleLevel"/>
    <w:tmpl w:val="35B7C00B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75" w15:restartNumberingAfterBreak="0">
    <w:nsid w:val="325A89AD"/>
    <w:multiLevelType w:val="singleLevel"/>
    <w:tmpl w:val="7D24B89D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76" w15:restartNumberingAfterBreak="0">
    <w:nsid w:val="32F77B21"/>
    <w:multiLevelType w:val="singleLevel"/>
    <w:tmpl w:val="609AC1AE"/>
    <w:lvl w:ilvl="0">
      <w:numFmt w:val="bullet"/>
      <w:lvlText w:val="·"/>
      <w:lvlJc w:val="left"/>
      <w:pPr>
        <w:tabs>
          <w:tab w:val="num" w:pos="792"/>
        </w:tabs>
        <w:ind w:left="792" w:hanging="432"/>
      </w:pPr>
      <w:rPr>
        <w:rFonts w:ascii="Symbol" w:hAnsi="Symbol" w:cs="Symbol" w:hint="default"/>
        <w:color w:val="000000"/>
      </w:rPr>
    </w:lvl>
  </w:abstractNum>
  <w:abstractNum w:abstractNumId="77" w15:restartNumberingAfterBreak="0">
    <w:nsid w:val="33DB16C2"/>
    <w:multiLevelType w:val="singleLevel"/>
    <w:tmpl w:val="2AB672A6"/>
    <w:lvl w:ilvl="0">
      <w:numFmt w:val="bullet"/>
      <w:lvlText w:val="·"/>
      <w:lvlJc w:val="left"/>
      <w:pPr>
        <w:tabs>
          <w:tab w:val="num" w:pos="792"/>
        </w:tabs>
        <w:ind w:firstLine="360"/>
      </w:pPr>
      <w:rPr>
        <w:rFonts w:ascii="Symbol" w:hAnsi="Symbol" w:cs="Symbol" w:hint="default"/>
        <w:color w:val="000000"/>
      </w:rPr>
    </w:lvl>
  </w:abstractNum>
  <w:abstractNum w:abstractNumId="78" w15:restartNumberingAfterBreak="0">
    <w:nsid w:val="33F4753C"/>
    <w:multiLevelType w:val="singleLevel"/>
    <w:tmpl w:val="4B6BD8C5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79" w15:restartNumberingAfterBreak="0">
    <w:nsid w:val="33F508B6"/>
    <w:multiLevelType w:val="singleLevel"/>
    <w:tmpl w:val="75F9B43C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80" w15:restartNumberingAfterBreak="0">
    <w:nsid w:val="34EE0677"/>
    <w:multiLevelType w:val="singleLevel"/>
    <w:tmpl w:val="4CC146A1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81" w15:restartNumberingAfterBreak="0">
    <w:nsid w:val="34FA3150"/>
    <w:multiLevelType w:val="singleLevel"/>
    <w:tmpl w:val="328730FE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82" w15:restartNumberingAfterBreak="0">
    <w:nsid w:val="350A770D"/>
    <w:multiLevelType w:val="singleLevel"/>
    <w:tmpl w:val="120EB861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83" w15:restartNumberingAfterBreak="0">
    <w:nsid w:val="351FC82A"/>
    <w:multiLevelType w:val="singleLevel"/>
    <w:tmpl w:val="70320579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84" w15:restartNumberingAfterBreak="0">
    <w:nsid w:val="3581D00E"/>
    <w:multiLevelType w:val="singleLevel"/>
    <w:tmpl w:val="2E10A9FC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85" w15:restartNumberingAfterBreak="0">
    <w:nsid w:val="35C2F91B"/>
    <w:multiLevelType w:val="singleLevel"/>
    <w:tmpl w:val="71E857E5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86" w15:restartNumberingAfterBreak="0">
    <w:nsid w:val="36B2443B"/>
    <w:multiLevelType w:val="singleLevel"/>
    <w:tmpl w:val="29B087A8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87" w15:restartNumberingAfterBreak="0">
    <w:nsid w:val="38226F48"/>
    <w:multiLevelType w:val="singleLevel"/>
    <w:tmpl w:val="2B4E9A52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88" w15:restartNumberingAfterBreak="0">
    <w:nsid w:val="38FA6DC3"/>
    <w:multiLevelType w:val="singleLevel"/>
    <w:tmpl w:val="505748AC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89" w15:restartNumberingAfterBreak="0">
    <w:nsid w:val="3962D952"/>
    <w:multiLevelType w:val="singleLevel"/>
    <w:tmpl w:val="12E744B3"/>
    <w:lvl w:ilvl="0">
      <w:start w:val="1"/>
      <w:numFmt w:val="decimal"/>
      <w:lvlText w:val="%1."/>
      <w:lvlJc w:val="left"/>
      <w:pPr>
        <w:tabs>
          <w:tab w:val="num" w:pos="576"/>
        </w:tabs>
      </w:pPr>
      <w:rPr>
        <w:color w:val="000000"/>
      </w:rPr>
    </w:lvl>
  </w:abstractNum>
  <w:abstractNum w:abstractNumId="90" w15:restartNumberingAfterBreak="0">
    <w:nsid w:val="39C8C3BD"/>
    <w:multiLevelType w:val="singleLevel"/>
    <w:tmpl w:val="7A6FA631"/>
    <w:lvl w:ilvl="0">
      <w:numFmt w:val="bullet"/>
      <w:lvlText w:val="·"/>
      <w:lvlJc w:val="left"/>
      <w:pPr>
        <w:tabs>
          <w:tab w:val="num" w:pos="360"/>
        </w:tabs>
        <w:ind w:left="288" w:hanging="288"/>
      </w:pPr>
      <w:rPr>
        <w:rFonts w:ascii="Symbol" w:hAnsi="Symbol" w:cs="Symbol" w:hint="default"/>
        <w:color w:val="000000"/>
      </w:rPr>
    </w:lvl>
  </w:abstractNum>
  <w:abstractNum w:abstractNumId="91" w15:restartNumberingAfterBreak="0">
    <w:nsid w:val="39F062A0"/>
    <w:multiLevelType w:val="singleLevel"/>
    <w:tmpl w:val="53285C04"/>
    <w:lvl w:ilvl="0">
      <w:start w:val="6"/>
      <w:numFmt w:val="decimal"/>
      <w:lvlText w:val="%1."/>
      <w:lvlJc w:val="left"/>
      <w:pPr>
        <w:tabs>
          <w:tab w:val="num" w:pos="576"/>
        </w:tabs>
      </w:pPr>
      <w:rPr>
        <w:color w:val="000000"/>
      </w:rPr>
    </w:lvl>
  </w:abstractNum>
  <w:abstractNum w:abstractNumId="92" w15:restartNumberingAfterBreak="0">
    <w:nsid w:val="3A55719C"/>
    <w:multiLevelType w:val="singleLevel"/>
    <w:tmpl w:val="28FA6E3F"/>
    <w:lvl w:ilvl="0">
      <w:numFmt w:val="bullet"/>
      <w:lvlText w:val="·"/>
      <w:lvlJc w:val="left"/>
      <w:pPr>
        <w:tabs>
          <w:tab w:val="num" w:pos="288"/>
        </w:tabs>
        <w:ind w:left="288" w:hanging="288"/>
      </w:pPr>
      <w:rPr>
        <w:rFonts w:ascii="Symbol" w:hAnsi="Symbol" w:cs="Symbol" w:hint="default"/>
        <w:color w:val="000000"/>
      </w:rPr>
    </w:lvl>
  </w:abstractNum>
  <w:abstractNum w:abstractNumId="93" w15:restartNumberingAfterBreak="0">
    <w:nsid w:val="3B135D87"/>
    <w:multiLevelType w:val="singleLevel"/>
    <w:tmpl w:val="678BAA5D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94" w15:restartNumberingAfterBreak="0">
    <w:nsid w:val="3BA978AB"/>
    <w:multiLevelType w:val="singleLevel"/>
    <w:tmpl w:val="33A56638"/>
    <w:lvl w:ilvl="0">
      <w:start w:val="1"/>
      <w:numFmt w:val="decimal"/>
      <w:lvlText w:val="%1."/>
      <w:lvlJc w:val="left"/>
      <w:pPr>
        <w:tabs>
          <w:tab w:val="num" w:pos="576"/>
        </w:tabs>
      </w:pPr>
      <w:rPr>
        <w:color w:val="000000"/>
      </w:rPr>
    </w:lvl>
  </w:abstractNum>
  <w:abstractNum w:abstractNumId="95" w15:restartNumberingAfterBreak="0">
    <w:nsid w:val="3DFCF5A2"/>
    <w:multiLevelType w:val="singleLevel"/>
    <w:tmpl w:val="2C1CB3DB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96" w15:restartNumberingAfterBreak="0">
    <w:nsid w:val="3E0832AD"/>
    <w:multiLevelType w:val="singleLevel"/>
    <w:tmpl w:val="6812BD37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97" w15:restartNumberingAfterBreak="0">
    <w:nsid w:val="3F1FA990"/>
    <w:multiLevelType w:val="singleLevel"/>
    <w:tmpl w:val="6C1FC014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98" w15:restartNumberingAfterBreak="0">
    <w:nsid w:val="3F2B77CB"/>
    <w:multiLevelType w:val="singleLevel"/>
    <w:tmpl w:val="7260E8AE"/>
    <w:lvl w:ilvl="0">
      <w:numFmt w:val="bullet"/>
      <w:lvlText w:val="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color w:val="000000"/>
      </w:rPr>
    </w:lvl>
  </w:abstractNum>
  <w:abstractNum w:abstractNumId="99" w15:restartNumberingAfterBreak="0">
    <w:nsid w:val="3F526509"/>
    <w:multiLevelType w:val="singleLevel"/>
    <w:tmpl w:val="3A6BE54F"/>
    <w:lvl w:ilvl="0">
      <w:numFmt w:val="bullet"/>
      <w:lvlText w:val="·"/>
      <w:lvlJc w:val="left"/>
      <w:pPr>
        <w:tabs>
          <w:tab w:val="num" w:pos="432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00" w15:restartNumberingAfterBreak="0">
    <w:nsid w:val="3F6E85F2"/>
    <w:multiLevelType w:val="singleLevel"/>
    <w:tmpl w:val="2D486169"/>
    <w:lvl w:ilvl="0">
      <w:numFmt w:val="bullet"/>
      <w:lvlText w:val="·"/>
      <w:lvlJc w:val="left"/>
      <w:pPr>
        <w:tabs>
          <w:tab w:val="num" w:pos="360"/>
        </w:tabs>
        <w:ind w:left="288" w:hanging="288"/>
      </w:pPr>
      <w:rPr>
        <w:rFonts w:ascii="Symbol" w:hAnsi="Symbol" w:cs="Symbol" w:hint="default"/>
        <w:color w:val="000000"/>
      </w:rPr>
    </w:lvl>
  </w:abstractNum>
  <w:abstractNum w:abstractNumId="101" w15:restartNumberingAfterBreak="0">
    <w:nsid w:val="3F7D67DB"/>
    <w:multiLevelType w:val="hybridMultilevel"/>
    <w:tmpl w:val="2876C308"/>
    <w:lvl w:ilvl="0" w:tplc="84A407C4">
      <w:start w:val="1"/>
      <w:numFmt w:val="decimal"/>
      <w:lvlText w:val="%1."/>
      <w:lvlJc w:val="left"/>
      <w:pPr>
        <w:ind w:left="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102" w15:restartNumberingAfterBreak="0">
    <w:nsid w:val="3FE054DD"/>
    <w:multiLevelType w:val="singleLevel"/>
    <w:tmpl w:val="4FAED2AF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03" w15:restartNumberingAfterBreak="0">
    <w:nsid w:val="413B4794"/>
    <w:multiLevelType w:val="hybridMultilevel"/>
    <w:tmpl w:val="53BA69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4209CE5C"/>
    <w:multiLevelType w:val="singleLevel"/>
    <w:tmpl w:val="369B2A49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color w:val="000000"/>
      </w:rPr>
    </w:lvl>
  </w:abstractNum>
  <w:abstractNum w:abstractNumId="105" w15:restartNumberingAfterBreak="0">
    <w:nsid w:val="42654B97"/>
    <w:multiLevelType w:val="singleLevel"/>
    <w:tmpl w:val="388BF715"/>
    <w:lvl w:ilvl="0">
      <w:numFmt w:val="bullet"/>
      <w:lvlText w:val="·"/>
      <w:lvlJc w:val="left"/>
      <w:pPr>
        <w:tabs>
          <w:tab w:val="num" w:pos="432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06" w15:restartNumberingAfterBreak="0">
    <w:nsid w:val="43ACFE42"/>
    <w:multiLevelType w:val="singleLevel"/>
    <w:tmpl w:val="0D92A109"/>
    <w:lvl w:ilvl="0">
      <w:numFmt w:val="bullet"/>
      <w:lvlText w:val="·"/>
      <w:lvlJc w:val="left"/>
      <w:pPr>
        <w:tabs>
          <w:tab w:val="num" w:pos="1080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107" w15:restartNumberingAfterBreak="0">
    <w:nsid w:val="44CEE230"/>
    <w:multiLevelType w:val="singleLevel"/>
    <w:tmpl w:val="6DA76ACB"/>
    <w:lvl w:ilvl="0">
      <w:numFmt w:val="bullet"/>
      <w:lvlText w:val="·"/>
      <w:lvlJc w:val="left"/>
      <w:pPr>
        <w:tabs>
          <w:tab w:val="num" w:pos="936"/>
        </w:tabs>
        <w:ind w:left="504"/>
      </w:pPr>
      <w:rPr>
        <w:rFonts w:ascii="Symbol" w:hAnsi="Symbol" w:cs="Symbol" w:hint="default"/>
        <w:color w:val="000000"/>
      </w:rPr>
    </w:lvl>
  </w:abstractNum>
  <w:abstractNum w:abstractNumId="108" w15:restartNumberingAfterBreak="0">
    <w:nsid w:val="455C6756"/>
    <w:multiLevelType w:val="singleLevel"/>
    <w:tmpl w:val="54C43588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09" w15:restartNumberingAfterBreak="0">
    <w:nsid w:val="45F72D0D"/>
    <w:multiLevelType w:val="singleLevel"/>
    <w:tmpl w:val="68A35611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10" w15:restartNumberingAfterBreak="0">
    <w:nsid w:val="468EF1C1"/>
    <w:multiLevelType w:val="singleLevel"/>
    <w:tmpl w:val="29ACA251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11" w15:restartNumberingAfterBreak="0">
    <w:nsid w:val="475F72CA"/>
    <w:multiLevelType w:val="singleLevel"/>
    <w:tmpl w:val="0718AE4E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12" w15:restartNumberingAfterBreak="0">
    <w:nsid w:val="47672D95"/>
    <w:multiLevelType w:val="singleLevel"/>
    <w:tmpl w:val="2E332AC4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13" w15:restartNumberingAfterBreak="0">
    <w:nsid w:val="479629D6"/>
    <w:multiLevelType w:val="singleLevel"/>
    <w:tmpl w:val="2DCA4A77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14" w15:restartNumberingAfterBreak="0">
    <w:nsid w:val="47FCEEB2"/>
    <w:multiLevelType w:val="singleLevel"/>
    <w:tmpl w:val="0292895C"/>
    <w:lvl w:ilvl="0">
      <w:start w:val="1"/>
      <w:numFmt w:val="decimal"/>
      <w:lvlText w:val="%1."/>
      <w:lvlJc w:val="left"/>
      <w:pPr>
        <w:tabs>
          <w:tab w:val="num" w:pos="360"/>
        </w:tabs>
      </w:pPr>
      <w:rPr>
        <w:color w:val="000000"/>
      </w:rPr>
    </w:lvl>
  </w:abstractNum>
  <w:abstractNum w:abstractNumId="115" w15:restartNumberingAfterBreak="0">
    <w:nsid w:val="48700B87"/>
    <w:multiLevelType w:val="singleLevel"/>
    <w:tmpl w:val="1CD32BC8"/>
    <w:lvl w:ilvl="0">
      <w:numFmt w:val="bullet"/>
      <w:lvlText w:val="·"/>
      <w:lvlJc w:val="left"/>
      <w:pPr>
        <w:tabs>
          <w:tab w:val="num" w:pos="936"/>
        </w:tabs>
        <w:ind w:left="504"/>
      </w:pPr>
      <w:rPr>
        <w:rFonts w:ascii="Symbol" w:hAnsi="Symbol" w:cs="Symbol" w:hint="default"/>
        <w:color w:val="000000"/>
      </w:rPr>
    </w:lvl>
  </w:abstractNum>
  <w:abstractNum w:abstractNumId="116" w15:restartNumberingAfterBreak="0">
    <w:nsid w:val="495DEDF7"/>
    <w:multiLevelType w:val="singleLevel"/>
    <w:tmpl w:val="3CDA5E15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17" w15:restartNumberingAfterBreak="0">
    <w:nsid w:val="49657674"/>
    <w:multiLevelType w:val="singleLevel"/>
    <w:tmpl w:val="45249513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18" w15:restartNumberingAfterBreak="0">
    <w:nsid w:val="49DF55D6"/>
    <w:multiLevelType w:val="singleLevel"/>
    <w:tmpl w:val="29F3F6D0"/>
    <w:lvl w:ilvl="0">
      <w:numFmt w:val="bullet"/>
      <w:lvlText w:val="·"/>
      <w:lvlJc w:val="left"/>
      <w:pPr>
        <w:tabs>
          <w:tab w:val="num" w:pos="720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19" w15:restartNumberingAfterBreak="0">
    <w:nsid w:val="4B1FCE06"/>
    <w:multiLevelType w:val="singleLevel"/>
    <w:tmpl w:val="6CF4F70E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20" w15:restartNumberingAfterBreak="0">
    <w:nsid w:val="4B6CA12B"/>
    <w:multiLevelType w:val="singleLevel"/>
    <w:tmpl w:val="2E28C8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color w:val="000000"/>
      </w:rPr>
    </w:lvl>
  </w:abstractNum>
  <w:abstractNum w:abstractNumId="121" w15:restartNumberingAfterBreak="0">
    <w:nsid w:val="4C17E76F"/>
    <w:multiLevelType w:val="singleLevel"/>
    <w:tmpl w:val="4AA917C1"/>
    <w:lvl w:ilvl="0">
      <w:numFmt w:val="bullet"/>
      <w:lvlText w:val="·"/>
      <w:lvlJc w:val="left"/>
      <w:pPr>
        <w:tabs>
          <w:tab w:val="num" w:pos="792"/>
        </w:tabs>
        <w:ind w:left="792" w:hanging="432"/>
      </w:pPr>
      <w:rPr>
        <w:rFonts w:ascii="Symbol" w:hAnsi="Symbol" w:cs="Symbol" w:hint="default"/>
        <w:color w:val="000000"/>
      </w:rPr>
    </w:lvl>
  </w:abstractNum>
  <w:abstractNum w:abstractNumId="122" w15:restartNumberingAfterBreak="0">
    <w:nsid w:val="4DBCAEFB"/>
    <w:multiLevelType w:val="singleLevel"/>
    <w:tmpl w:val="6A6BF4BB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23" w15:restartNumberingAfterBreak="0">
    <w:nsid w:val="4E693C0C"/>
    <w:multiLevelType w:val="singleLevel"/>
    <w:tmpl w:val="67F51DB6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24" w15:restartNumberingAfterBreak="0">
    <w:nsid w:val="4F3307A4"/>
    <w:multiLevelType w:val="singleLevel"/>
    <w:tmpl w:val="7AA6F912"/>
    <w:lvl w:ilvl="0">
      <w:numFmt w:val="bullet"/>
      <w:lvlText w:val="·"/>
      <w:lvlJc w:val="left"/>
      <w:pPr>
        <w:tabs>
          <w:tab w:val="num" w:pos="432"/>
        </w:tabs>
        <w:ind w:left="432" w:hanging="432"/>
      </w:pPr>
      <w:rPr>
        <w:rFonts w:ascii="Symbol" w:hAnsi="Symbol" w:cs="Symbol" w:hint="default"/>
        <w:color w:val="000000"/>
      </w:rPr>
    </w:lvl>
  </w:abstractNum>
  <w:abstractNum w:abstractNumId="125" w15:restartNumberingAfterBreak="0">
    <w:nsid w:val="4FE17DED"/>
    <w:multiLevelType w:val="singleLevel"/>
    <w:tmpl w:val="7F934AF6"/>
    <w:lvl w:ilvl="0">
      <w:numFmt w:val="bullet"/>
      <w:lvlText w:val="·"/>
      <w:lvlJc w:val="left"/>
      <w:pPr>
        <w:tabs>
          <w:tab w:val="num" w:pos="1080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126" w15:restartNumberingAfterBreak="0">
    <w:nsid w:val="50A4CA4A"/>
    <w:multiLevelType w:val="singleLevel"/>
    <w:tmpl w:val="18531BEF"/>
    <w:lvl w:ilvl="0">
      <w:numFmt w:val="bullet"/>
      <w:lvlText w:val="·"/>
      <w:lvlJc w:val="left"/>
      <w:pPr>
        <w:tabs>
          <w:tab w:val="num" w:pos="288"/>
        </w:tabs>
        <w:ind w:left="288" w:hanging="288"/>
      </w:pPr>
      <w:rPr>
        <w:rFonts w:ascii="Symbol" w:hAnsi="Symbol" w:cs="Symbol" w:hint="default"/>
        <w:color w:val="000000"/>
      </w:rPr>
    </w:lvl>
  </w:abstractNum>
  <w:abstractNum w:abstractNumId="127" w15:restartNumberingAfterBreak="0">
    <w:nsid w:val="51888081"/>
    <w:multiLevelType w:val="singleLevel"/>
    <w:tmpl w:val="65845ECC"/>
    <w:lvl w:ilvl="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color w:val="000000"/>
      </w:rPr>
    </w:lvl>
  </w:abstractNum>
  <w:abstractNum w:abstractNumId="128" w15:restartNumberingAfterBreak="0">
    <w:nsid w:val="51CB561D"/>
    <w:multiLevelType w:val="singleLevel"/>
    <w:tmpl w:val="43782817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29" w15:restartNumberingAfterBreak="0">
    <w:nsid w:val="521407D1"/>
    <w:multiLevelType w:val="singleLevel"/>
    <w:tmpl w:val="0F65AF63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30" w15:restartNumberingAfterBreak="0">
    <w:nsid w:val="52592E43"/>
    <w:multiLevelType w:val="singleLevel"/>
    <w:tmpl w:val="48289971"/>
    <w:lvl w:ilvl="0">
      <w:numFmt w:val="bullet"/>
      <w:lvlText w:val="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color w:val="000000"/>
      </w:rPr>
    </w:lvl>
  </w:abstractNum>
  <w:abstractNum w:abstractNumId="131" w15:restartNumberingAfterBreak="0">
    <w:nsid w:val="52B041D9"/>
    <w:multiLevelType w:val="singleLevel"/>
    <w:tmpl w:val="6C6E27C8"/>
    <w:lvl w:ilvl="0">
      <w:numFmt w:val="bullet"/>
      <w:lvlText w:val="·"/>
      <w:lvlJc w:val="left"/>
      <w:pPr>
        <w:tabs>
          <w:tab w:val="num" w:pos="432"/>
        </w:tabs>
        <w:ind w:left="432" w:hanging="432"/>
      </w:pPr>
      <w:rPr>
        <w:rFonts w:ascii="Symbol" w:hAnsi="Symbol" w:cs="Symbol" w:hint="default"/>
        <w:color w:val="000000"/>
      </w:rPr>
    </w:lvl>
  </w:abstractNum>
  <w:abstractNum w:abstractNumId="132" w15:restartNumberingAfterBreak="0">
    <w:nsid w:val="52D5A4E5"/>
    <w:multiLevelType w:val="singleLevel"/>
    <w:tmpl w:val="30A389E1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33" w15:restartNumberingAfterBreak="0">
    <w:nsid w:val="5331E81F"/>
    <w:multiLevelType w:val="singleLevel"/>
    <w:tmpl w:val="46905097"/>
    <w:lvl w:ilvl="0">
      <w:numFmt w:val="bullet"/>
      <w:lvlText w:val="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color w:val="000000"/>
      </w:rPr>
    </w:lvl>
  </w:abstractNum>
  <w:abstractNum w:abstractNumId="134" w15:restartNumberingAfterBreak="0">
    <w:nsid w:val="5463A230"/>
    <w:multiLevelType w:val="singleLevel"/>
    <w:tmpl w:val="03B5344D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35" w15:restartNumberingAfterBreak="0">
    <w:nsid w:val="55BE5A0B"/>
    <w:multiLevelType w:val="singleLevel"/>
    <w:tmpl w:val="5C7B6294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36" w15:restartNumberingAfterBreak="0">
    <w:nsid w:val="55EAEFF0"/>
    <w:multiLevelType w:val="singleLevel"/>
    <w:tmpl w:val="5F9C0622"/>
    <w:lvl w:ilvl="0">
      <w:numFmt w:val="bullet"/>
      <w:lvlText w:val="·"/>
      <w:lvlJc w:val="left"/>
      <w:pPr>
        <w:tabs>
          <w:tab w:val="num" w:pos="288"/>
        </w:tabs>
        <w:ind w:left="288" w:hanging="288"/>
      </w:pPr>
      <w:rPr>
        <w:rFonts w:ascii="Symbol" w:hAnsi="Symbol" w:cs="Symbol" w:hint="default"/>
        <w:color w:val="000000"/>
      </w:rPr>
    </w:lvl>
  </w:abstractNum>
  <w:abstractNum w:abstractNumId="137" w15:restartNumberingAfterBreak="0">
    <w:nsid w:val="564A6CBC"/>
    <w:multiLevelType w:val="singleLevel"/>
    <w:tmpl w:val="39780A89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38" w15:restartNumberingAfterBreak="0">
    <w:nsid w:val="58087CD0"/>
    <w:multiLevelType w:val="singleLevel"/>
    <w:tmpl w:val="1CC6EA76"/>
    <w:lvl w:ilvl="0">
      <w:numFmt w:val="bullet"/>
      <w:lvlText w:val="·"/>
      <w:lvlJc w:val="left"/>
      <w:pPr>
        <w:tabs>
          <w:tab w:val="num" w:pos="936"/>
        </w:tabs>
        <w:ind w:left="504"/>
      </w:pPr>
      <w:rPr>
        <w:rFonts w:ascii="Symbol" w:hAnsi="Symbol" w:cs="Symbol" w:hint="default"/>
        <w:color w:val="000000"/>
      </w:rPr>
    </w:lvl>
  </w:abstractNum>
  <w:abstractNum w:abstractNumId="139" w15:restartNumberingAfterBreak="0">
    <w:nsid w:val="58488F63"/>
    <w:multiLevelType w:val="singleLevel"/>
    <w:tmpl w:val="332B6D99"/>
    <w:lvl w:ilvl="0"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000000"/>
      </w:rPr>
    </w:lvl>
  </w:abstractNum>
  <w:abstractNum w:abstractNumId="140" w15:restartNumberingAfterBreak="0">
    <w:nsid w:val="58C15E8B"/>
    <w:multiLevelType w:val="singleLevel"/>
    <w:tmpl w:val="262BF675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41" w15:restartNumberingAfterBreak="0">
    <w:nsid w:val="594ABDC5"/>
    <w:multiLevelType w:val="singleLevel"/>
    <w:tmpl w:val="22EB13A7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42" w15:restartNumberingAfterBreak="0">
    <w:nsid w:val="5954EC44"/>
    <w:multiLevelType w:val="singleLevel"/>
    <w:tmpl w:val="5C795EEE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43" w15:restartNumberingAfterBreak="0">
    <w:nsid w:val="5AB4C72A"/>
    <w:multiLevelType w:val="singleLevel"/>
    <w:tmpl w:val="4DFC3205"/>
    <w:lvl w:ilvl="0">
      <w:numFmt w:val="bullet"/>
      <w:lvlText w:val="·"/>
      <w:lvlJc w:val="left"/>
      <w:pPr>
        <w:tabs>
          <w:tab w:val="num" w:pos="432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44" w15:restartNumberingAfterBreak="0">
    <w:nsid w:val="5B78D1CE"/>
    <w:multiLevelType w:val="singleLevel"/>
    <w:tmpl w:val="075D01A6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45" w15:restartNumberingAfterBreak="0">
    <w:nsid w:val="5B83AEA3"/>
    <w:multiLevelType w:val="singleLevel"/>
    <w:tmpl w:val="629A1B66"/>
    <w:lvl w:ilvl="0">
      <w:numFmt w:val="bullet"/>
      <w:lvlText w:val="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color w:val="000000"/>
      </w:rPr>
    </w:lvl>
  </w:abstractNum>
  <w:abstractNum w:abstractNumId="146" w15:restartNumberingAfterBreak="0">
    <w:nsid w:val="5C45A0EB"/>
    <w:multiLevelType w:val="singleLevel"/>
    <w:tmpl w:val="703CC17A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47" w15:restartNumberingAfterBreak="0">
    <w:nsid w:val="5D6E4C26"/>
    <w:multiLevelType w:val="singleLevel"/>
    <w:tmpl w:val="6B7BA906"/>
    <w:lvl w:ilvl="0">
      <w:numFmt w:val="bullet"/>
      <w:lvlText w:val="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color w:val="000000"/>
      </w:rPr>
    </w:lvl>
  </w:abstractNum>
  <w:abstractNum w:abstractNumId="148" w15:restartNumberingAfterBreak="0">
    <w:nsid w:val="6244A550"/>
    <w:multiLevelType w:val="singleLevel"/>
    <w:tmpl w:val="20ECF6E4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49" w15:restartNumberingAfterBreak="0">
    <w:nsid w:val="62F2CD44"/>
    <w:multiLevelType w:val="singleLevel"/>
    <w:tmpl w:val="03C8C209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50" w15:restartNumberingAfterBreak="0">
    <w:nsid w:val="633A86F7"/>
    <w:multiLevelType w:val="singleLevel"/>
    <w:tmpl w:val="3950DE07"/>
    <w:lvl w:ilvl="0">
      <w:numFmt w:val="bullet"/>
      <w:lvlText w:val="·"/>
      <w:lvlJc w:val="left"/>
      <w:pPr>
        <w:tabs>
          <w:tab w:val="num" w:pos="720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51" w15:restartNumberingAfterBreak="0">
    <w:nsid w:val="63B975E4"/>
    <w:multiLevelType w:val="singleLevel"/>
    <w:tmpl w:val="3F5ED03E"/>
    <w:lvl w:ilvl="0">
      <w:numFmt w:val="bullet"/>
      <w:lvlText w:val="·"/>
      <w:lvlJc w:val="left"/>
      <w:pPr>
        <w:tabs>
          <w:tab w:val="num" w:pos="432"/>
        </w:tabs>
        <w:ind w:left="432" w:hanging="432"/>
      </w:pPr>
      <w:rPr>
        <w:rFonts w:ascii="Symbol" w:hAnsi="Symbol" w:cs="Symbol" w:hint="default"/>
        <w:color w:val="000000"/>
      </w:rPr>
    </w:lvl>
  </w:abstractNum>
  <w:abstractNum w:abstractNumId="152" w15:restartNumberingAfterBreak="0">
    <w:nsid w:val="63BE4B23"/>
    <w:multiLevelType w:val="singleLevel"/>
    <w:tmpl w:val="06BB2130"/>
    <w:lvl w:ilvl="0">
      <w:start w:val="1"/>
      <w:numFmt w:val="upperLetter"/>
      <w:lvlText w:val="%1."/>
      <w:lvlJc w:val="left"/>
      <w:pPr>
        <w:tabs>
          <w:tab w:val="num" w:pos="792"/>
        </w:tabs>
        <w:ind w:left="288"/>
      </w:pPr>
      <w:rPr>
        <w:color w:val="000000"/>
      </w:rPr>
    </w:lvl>
  </w:abstractNum>
  <w:abstractNum w:abstractNumId="153" w15:restartNumberingAfterBreak="0">
    <w:nsid w:val="63D908D7"/>
    <w:multiLevelType w:val="singleLevel"/>
    <w:tmpl w:val="169F65B7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54" w15:restartNumberingAfterBreak="0">
    <w:nsid w:val="63FE9629"/>
    <w:multiLevelType w:val="singleLevel"/>
    <w:tmpl w:val="6DD23E3F"/>
    <w:lvl w:ilvl="0">
      <w:numFmt w:val="bullet"/>
      <w:lvlText w:val="·"/>
      <w:lvlJc w:val="left"/>
      <w:pPr>
        <w:tabs>
          <w:tab w:val="num" w:pos="1080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155" w15:restartNumberingAfterBreak="0">
    <w:nsid w:val="6444B957"/>
    <w:multiLevelType w:val="singleLevel"/>
    <w:tmpl w:val="0D0CB6D2"/>
    <w:lvl w:ilvl="0">
      <w:numFmt w:val="bullet"/>
      <w:lvlText w:val="·"/>
      <w:lvlJc w:val="left"/>
      <w:pPr>
        <w:tabs>
          <w:tab w:val="num" w:pos="792"/>
        </w:tabs>
        <w:ind w:firstLine="360"/>
      </w:pPr>
      <w:rPr>
        <w:rFonts w:ascii="Symbol" w:hAnsi="Symbol" w:cs="Symbol" w:hint="default"/>
        <w:color w:val="000000"/>
      </w:rPr>
    </w:lvl>
  </w:abstractNum>
  <w:abstractNum w:abstractNumId="156" w15:restartNumberingAfterBreak="0">
    <w:nsid w:val="64E4DB24"/>
    <w:multiLevelType w:val="singleLevel"/>
    <w:tmpl w:val="6E75246F"/>
    <w:lvl w:ilvl="0">
      <w:numFmt w:val="bullet"/>
      <w:lvlText w:val="·"/>
      <w:lvlJc w:val="left"/>
      <w:pPr>
        <w:tabs>
          <w:tab w:val="num" w:pos="1080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157" w15:restartNumberingAfterBreak="0">
    <w:nsid w:val="6521A1D5"/>
    <w:multiLevelType w:val="singleLevel"/>
    <w:tmpl w:val="548EA1F6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58" w15:restartNumberingAfterBreak="0">
    <w:nsid w:val="65B8621E"/>
    <w:multiLevelType w:val="singleLevel"/>
    <w:tmpl w:val="0733589A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59" w15:restartNumberingAfterBreak="0">
    <w:nsid w:val="65DAB613"/>
    <w:multiLevelType w:val="singleLevel"/>
    <w:tmpl w:val="79F9E839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60" w15:restartNumberingAfterBreak="0">
    <w:nsid w:val="667FB91A"/>
    <w:multiLevelType w:val="singleLevel"/>
    <w:tmpl w:val="3C4F466B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61" w15:restartNumberingAfterBreak="0">
    <w:nsid w:val="67E28302"/>
    <w:multiLevelType w:val="singleLevel"/>
    <w:tmpl w:val="008AA00F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62" w15:restartNumberingAfterBreak="0">
    <w:nsid w:val="67FC2024"/>
    <w:multiLevelType w:val="singleLevel"/>
    <w:tmpl w:val="02F88F38"/>
    <w:lvl w:ilvl="0">
      <w:numFmt w:val="bullet"/>
      <w:lvlText w:val="·"/>
      <w:lvlJc w:val="left"/>
      <w:pPr>
        <w:tabs>
          <w:tab w:val="num" w:pos="792"/>
        </w:tabs>
        <w:ind w:left="792" w:hanging="432"/>
      </w:pPr>
      <w:rPr>
        <w:rFonts w:ascii="Symbol" w:hAnsi="Symbol" w:cs="Symbol" w:hint="default"/>
        <w:color w:val="000000"/>
      </w:rPr>
    </w:lvl>
  </w:abstractNum>
  <w:abstractNum w:abstractNumId="163" w15:restartNumberingAfterBreak="0">
    <w:nsid w:val="68A5D761"/>
    <w:multiLevelType w:val="singleLevel"/>
    <w:tmpl w:val="5188D004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64" w15:restartNumberingAfterBreak="0">
    <w:nsid w:val="691DA79A"/>
    <w:multiLevelType w:val="singleLevel"/>
    <w:tmpl w:val="4593AD36"/>
    <w:lvl w:ilvl="0">
      <w:numFmt w:val="bullet"/>
      <w:lvlText w:val="·"/>
      <w:lvlJc w:val="left"/>
      <w:pPr>
        <w:tabs>
          <w:tab w:val="num" w:pos="432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65" w15:restartNumberingAfterBreak="0">
    <w:nsid w:val="69DDE79F"/>
    <w:multiLevelType w:val="singleLevel"/>
    <w:tmpl w:val="3C67C8BF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66" w15:restartNumberingAfterBreak="0">
    <w:nsid w:val="6A3B3722"/>
    <w:multiLevelType w:val="singleLevel"/>
    <w:tmpl w:val="7655ACCD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67" w15:restartNumberingAfterBreak="0">
    <w:nsid w:val="6A79B46E"/>
    <w:multiLevelType w:val="singleLevel"/>
    <w:tmpl w:val="4D6DF76A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68" w15:restartNumberingAfterBreak="0">
    <w:nsid w:val="6C992D6F"/>
    <w:multiLevelType w:val="singleLevel"/>
    <w:tmpl w:val="798A75FC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69" w15:restartNumberingAfterBreak="0">
    <w:nsid w:val="6CE8865B"/>
    <w:multiLevelType w:val="singleLevel"/>
    <w:tmpl w:val="178A7185"/>
    <w:lvl w:ilvl="0">
      <w:numFmt w:val="bullet"/>
      <w:lvlText w:val="·"/>
      <w:lvlJc w:val="left"/>
      <w:pPr>
        <w:tabs>
          <w:tab w:val="num" w:pos="720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70" w15:restartNumberingAfterBreak="0">
    <w:nsid w:val="6D229E0E"/>
    <w:multiLevelType w:val="singleLevel"/>
    <w:tmpl w:val="019E9EC7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71" w15:restartNumberingAfterBreak="0">
    <w:nsid w:val="6D522DC5"/>
    <w:multiLevelType w:val="singleLevel"/>
    <w:tmpl w:val="1A9895E9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72" w15:restartNumberingAfterBreak="0">
    <w:nsid w:val="6D84AC04"/>
    <w:multiLevelType w:val="singleLevel"/>
    <w:tmpl w:val="35DE0051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73" w15:restartNumberingAfterBreak="0">
    <w:nsid w:val="6FB070FF"/>
    <w:multiLevelType w:val="singleLevel"/>
    <w:tmpl w:val="7EA806E8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74" w15:restartNumberingAfterBreak="0">
    <w:nsid w:val="6FF5B372"/>
    <w:multiLevelType w:val="singleLevel"/>
    <w:tmpl w:val="68688284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75" w15:restartNumberingAfterBreak="0">
    <w:nsid w:val="70458AB4"/>
    <w:multiLevelType w:val="singleLevel"/>
    <w:tmpl w:val="67FF3B16"/>
    <w:lvl w:ilvl="0">
      <w:numFmt w:val="bullet"/>
      <w:lvlText w:val="·"/>
      <w:lvlJc w:val="left"/>
      <w:pPr>
        <w:tabs>
          <w:tab w:val="num" w:pos="936"/>
        </w:tabs>
        <w:ind w:left="504"/>
      </w:pPr>
      <w:rPr>
        <w:rFonts w:ascii="Symbol" w:hAnsi="Symbol" w:cs="Symbol" w:hint="default"/>
        <w:color w:val="000000"/>
      </w:rPr>
    </w:lvl>
  </w:abstractNum>
  <w:abstractNum w:abstractNumId="176" w15:restartNumberingAfterBreak="0">
    <w:nsid w:val="712827EE"/>
    <w:multiLevelType w:val="singleLevel"/>
    <w:tmpl w:val="162FCC6E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77" w15:restartNumberingAfterBreak="0">
    <w:nsid w:val="71BCDA3C"/>
    <w:multiLevelType w:val="singleLevel"/>
    <w:tmpl w:val="17EC9D6D"/>
    <w:lvl w:ilvl="0">
      <w:numFmt w:val="bullet"/>
      <w:lvlText w:val="·"/>
      <w:lvlJc w:val="left"/>
      <w:pPr>
        <w:tabs>
          <w:tab w:val="num" w:pos="936"/>
        </w:tabs>
        <w:ind w:left="504"/>
      </w:pPr>
      <w:rPr>
        <w:rFonts w:ascii="Symbol" w:hAnsi="Symbol" w:cs="Symbol" w:hint="default"/>
        <w:color w:val="000000"/>
      </w:rPr>
    </w:lvl>
  </w:abstractNum>
  <w:abstractNum w:abstractNumId="178" w15:restartNumberingAfterBreak="0">
    <w:nsid w:val="72373296"/>
    <w:multiLevelType w:val="singleLevel"/>
    <w:tmpl w:val="2DA3587E"/>
    <w:lvl w:ilvl="0">
      <w:numFmt w:val="bullet"/>
      <w:lvlText w:val="·"/>
      <w:lvlJc w:val="left"/>
      <w:pPr>
        <w:tabs>
          <w:tab w:val="num" w:pos="720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79" w15:restartNumberingAfterBreak="0">
    <w:nsid w:val="737721FF"/>
    <w:multiLevelType w:val="singleLevel"/>
    <w:tmpl w:val="5FFBF128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80" w15:restartNumberingAfterBreak="0">
    <w:nsid w:val="7399E3C8"/>
    <w:multiLevelType w:val="singleLevel"/>
    <w:tmpl w:val="771570B1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81" w15:restartNumberingAfterBreak="0">
    <w:nsid w:val="74311BBD"/>
    <w:multiLevelType w:val="singleLevel"/>
    <w:tmpl w:val="01D0944C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82" w15:restartNumberingAfterBreak="0">
    <w:nsid w:val="748147F2"/>
    <w:multiLevelType w:val="singleLevel"/>
    <w:tmpl w:val="535979B4"/>
    <w:lvl w:ilvl="0">
      <w:numFmt w:val="bullet"/>
      <w:lvlText w:val="·"/>
      <w:lvlJc w:val="left"/>
      <w:pPr>
        <w:tabs>
          <w:tab w:val="num" w:pos="432"/>
        </w:tabs>
      </w:pPr>
      <w:rPr>
        <w:rFonts w:ascii="Symbol" w:hAnsi="Symbol" w:cs="Symbol" w:hint="default"/>
        <w:color w:val="000000"/>
      </w:rPr>
    </w:lvl>
  </w:abstractNum>
  <w:abstractNum w:abstractNumId="183" w15:restartNumberingAfterBreak="0">
    <w:nsid w:val="755B5976"/>
    <w:multiLevelType w:val="singleLevel"/>
    <w:tmpl w:val="03E462A2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84" w15:restartNumberingAfterBreak="0">
    <w:nsid w:val="77D68F28"/>
    <w:multiLevelType w:val="singleLevel"/>
    <w:tmpl w:val="177788E8"/>
    <w:lvl w:ilvl="0">
      <w:start w:val="1"/>
      <w:numFmt w:val="decimal"/>
      <w:lvlText w:val="%1."/>
      <w:lvlJc w:val="left"/>
      <w:pPr>
        <w:tabs>
          <w:tab w:val="num" w:pos="432"/>
        </w:tabs>
        <w:ind w:left="1080" w:hanging="1080"/>
      </w:pPr>
      <w:rPr>
        <w:color w:val="000000"/>
      </w:rPr>
    </w:lvl>
  </w:abstractNum>
  <w:abstractNum w:abstractNumId="185" w15:restartNumberingAfterBreak="0">
    <w:nsid w:val="780F89F9"/>
    <w:multiLevelType w:val="singleLevel"/>
    <w:tmpl w:val="34435E7F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86" w15:restartNumberingAfterBreak="0">
    <w:nsid w:val="783612FC"/>
    <w:multiLevelType w:val="singleLevel"/>
    <w:tmpl w:val="5D1A8145"/>
    <w:lvl w:ilvl="0"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87" w15:restartNumberingAfterBreak="0">
    <w:nsid w:val="78945925"/>
    <w:multiLevelType w:val="singleLevel"/>
    <w:tmpl w:val="158C514B"/>
    <w:lvl w:ilvl="0">
      <w:start w:val="1"/>
      <w:numFmt w:val="decimal"/>
      <w:lvlText w:val="%1."/>
      <w:lvlJc w:val="left"/>
      <w:pPr>
        <w:tabs>
          <w:tab w:val="num" w:pos="504"/>
        </w:tabs>
        <w:ind w:left="1440" w:hanging="1440"/>
      </w:pPr>
      <w:rPr>
        <w:color w:val="000000"/>
      </w:rPr>
    </w:lvl>
  </w:abstractNum>
  <w:abstractNum w:abstractNumId="188" w15:restartNumberingAfterBreak="0">
    <w:nsid w:val="794D6360"/>
    <w:multiLevelType w:val="singleLevel"/>
    <w:tmpl w:val="0AAE0221"/>
    <w:lvl w:ilvl="0">
      <w:numFmt w:val="bullet"/>
      <w:lvlText w:val="·"/>
      <w:lvlJc w:val="left"/>
      <w:pPr>
        <w:tabs>
          <w:tab w:val="num" w:pos="792"/>
        </w:tabs>
        <w:ind w:left="360"/>
      </w:pPr>
      <w:rPr>
        <w:rFonts w:ascii="Symbol" w:hAnsi="Symbol" w:cs="Symbol" w:hint="default"/>
        <w:color w:val="000000"/>
      </w:rPr>
    </w:lvl>
  </w:abstractNum>
  <w:abstractNum w:abstractNumId="189" w15:restartNumberingAfterBreak="0">
    <w:nsid w:val="79F80EEA"/>
    <w:multiLevelType w:val="singleLevel"/>
    <w:tmpl w:val="6511FE62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90" w15:restartNumberingAfterBreak="0">
    <w:nsid w:val="7B56D168"/>
    <w:multiLevelType w:val="singleLevel"/>
    <w:tmpl w:val="3B4F64A9"/>
    <w:lvl w:ilvl="0">
      <w:numFmt w:val="bullet"/>
      <w:lvlText w:val="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color w:val="000000"/>
      </w:rPr>
    </w:lvl>
  </w:abstractNum>
  <w:abstractNum w:abstractNumId="191" w15:restartNumberingAfterBreak="0">
    <w:nsid w:val="7B8DC291"/>
    <w:multiLevelType w:val="singleLevel"/>
    <w:tmpl w:val="082494F4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92" w15:restartNumberingAfterBreak="0">
    <w:nsid w:val="7BE7E2EC"/>
    <w:multiLevelType w:val="singleLevel"/>
    <w:tmpl w:val="55670EEE"/>
    <w:lvl w:ilvl="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color w:val="000000"/>
      </w:rPr>
    </w:lvl>
  </w:abstractNum>
  <w:abstractNum w:abstractNumId="193" w15:restartNumberingAfterBreak="0">
    <w:nsid w:val="7C6A7E9C"/>
    <w:multiLevelType w:val="singleLevel"/>
    <w:tmpl w:val="3E911508"/>
    <w:lvl w:ilvl="0">
      <w:numFmt w:val="bullet"/>
      <w:lvlText w:val="·"/>
      <w:lvlJc w:val="left"/>
      <w:pPr>
        <w:tabs>
          <w:tab w:val="num" w:pos="360"/>
        </w:tabs>
      </w:pPr>
      <w:rPr>
        <w:rFonts w:ascii="Symbol" w:hAnsi="Symbol" w:cs="Symbol" w:hint="default"/>
        <w:color w:val="000000"/>
      </w:rPr>
    </w:lvl>
  </w:abstractNum>
  <w:abstractNum w:abstractNumId="194" w15:restartNumberingAfterBreak="0">
    <w:nsid w:val="7CF82174"/>
    <w:multiLevelType w:val="singleLevel"/>
    <w:tmpl w:val="15B1F557"/>
    <w:lvl w:ilvl="0">
      <w:numFmt w:val="bullet"/>
      <w:lvlText w:val="·"/>
      <w:lvlJc w:val="left"/>
      <w:pPr>
        <w:tabs>
          <w:tab w:val="num" w:pos="360"/>
        </w:tabs>
        <w:ind w:left="288" w:hanging="288"/>
      </w:pPr>
      <w:rPr>
        <w:rFonts w:ascii="Symbol" w:hAnsi="Symbol" w:cs="Symbol" w:hint="default"/>
        <w:color w:val="000000"/>
      </w:rPr>
    </w:lvl>
  </w:abstractNum>
  <w:abstractNum w:abstractNumId="195" w15:restartNumberingAfterBreak="0">
    <w:nsid w:val="7F9FA224"/>
    <w:multiLevelType w:val="singleLevel"/>
    <w:tmpl w:val="2411ED33"/>
    <w:lvl w:ilvl="0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color w:val="000000"/>
      </w:rPr>
    </w:lvl>
  </w:abstractNum>
  <w:abstractNum w:abstractNumId="196" w15:restartNumberingAfterBreak="0">
    <w:nsid w:val="7FAC5EDA"/>
    <w:multiLevelType w:val="singleLevel"/>
    <w:tmpl w:val="5EDF0AE3"/>
    <w:lvl w:ilvl="0">
      <w:numFmt w:val="bullet"/>
      <w:lvlText w:val="·"/>
      <w:lvlJc w:val="left"/>
      <w:pPr>
        <w:tabs>
          <w:tab w:val="num" w:pos="1296"/>
        </w:tabs>
        <w:ind w:left="720"/>
      </w:pPr>
      <w:rPr>
        <w:rFonts w:ascii="Symbol" w:hAnsi="Symbol" w:cs="Symbol" w:hint="default"/>
        <w:color w:val="000000"/>
      </w:rPr>
    </w:lvl>
  </w:abstractNum>
  <w:abstractNum w:abstractNumId="197" w15:restartNumberingAfterBreak="0">
    <w:nsid w:val="7FDCC322"/>
    <w:multiLevelType w:val="singleLevel"/>
    <w:tmpl w:val="10A9E4D8"/>
    <w:lvl w:ilvl="0">
      <w:numFmt w:val="bullet"/>
      <w:lvlText w:val="·"/>
      <w:lvlJc w:val="left"/>
      <w:pPr>
        <w:tabs>
          <w:tab w:val="num" w:pos="1296"/>
        </w:tabs>
        <w:ind w:left="720"/>
      </w:pPr>
      <w:rPr>
        <w:rFonts w:ascii="Symbol" w:hAnsi="Symbol" w:cs="Symbol" w:hint="default"/>
        <w:color w:val="000000"/>
      </w:rPr>
    </w:lvl>
  </w:abstractNum>
  <w:num w:numId="1" w16cid:durableId="1608000523">
    <w:abstractNumId w:val="160"/>
  </w:num>
  <w:num w:numId="2" w16cid:durableId="2012298581">
    <w:abstractNumId w:val="166"/>
  </w:num>
  <w:num w:numId="3" w16cid:durableId="726341072">
    <w:abstractNumId w:val="58"/>
  </w:num>
  <w:num w:numId="4" w16cid:durableId="2105568549">
    <w:abstractNumId w:val="131"/>
  </w:num>
  <w:num w:numId="5" w16cid:durableId="27729570">
    <w:abstractNumId w:val="25"/>
  </w:num>
  <w:num w:numId="6" w16cid:durableId="1846356658">
    <w:abstractNumId w:val="124"/>
  </w:num>
  <w:num w:numId="7" w16cid:durableId="781651132">
    <w:abstractNumId w:val="36"/>
  </w:num>
  <w:num w:numId="8" w16cid:durableId="760373372">
    <w:abstractNumId w:val="99"/>
  </w:num>
  <w:num w:numId="9" w16cid:durableId="1292050399">
    <w:abstractNumId w:val="70"/>
  </w:num>
  <w:num w:numId="10" w16cid:durableId="1920216607">
    <w:abstractNumId w:val="69"/>
  </w:num>
  <w:num w:numId="11" w16cid:durableId="658119221">
    <w:abstractNumId w:val="71"/>
  </w:num>
  <w:num w:numId="12" w16cid:durableId="692918754">
    <w:abstractNumId w:val="163"/>
  </w:num>
  <w:num w:numId="13" w16cid:durableId="635716969">
    <w:abstractNumId w:val="174"/>
  </w:num>
  <w:num w:numId="14" w16cid:durableId="2124877576">
    <w:abstractNumId w:val="112"/>
  </w:num>
  <w:num w:numId="15" w16cid:durableId="1313102392">
    <w:abstractNumId w:val="195"/>
  </w:num>
  <w:num w:numId="16" w16cid:durableId="1862428912">
    <w:abstractNumId w:val="94"/>
  </w:num>
  <w:num w:numId="17" w16cid:durableId="114182722">
    <w:abstractNumId w:val="47"/>
  </w:num>
  <w:num w:numId="18" w16cid:durableId="2069184842">
    <w:abstractNumId w:val="192"/>
  </w:num>
  <w:num w:numId="19" w16cid:durableId="67925847">
    <w:abstractNumId w:val="196"/>
  </w:num>
  <w:num w:numId="20" w16cid:durableId="99571142">
    <w:abstractNumId w:val="16"/>
  </w:num>
  <w:num w:numId="21" w16cid:durableId="1452478786">
    <w:abstractNumId w:val="21"/>
  </w:num>
  <w:num w:numId="22" w16cid:durableId="1137603997">
    <w:abstractNumId w:val="197"/>
  </w:num>
  <w:num w:numId="23" w16cid:durableId="1523009431">
    <w:abstractNumId w:val="72"/>
  </w:num>
  <w:num w:numId="24" w16cid:durableId="541794361">
    <w:abstractNumId w:val="81"/>
  </w:num>
  <w:num w:numId="25" w16cid:durableId="1619486319">
    <w:abstractNumId w:val="137"/>
  </w:num>
  <w:num w:numId="26" w16cid:durableId="1951204764">
    <w:abstractNumId w:val="79"/>
  </w:num>
  <w:num w:numId="27" w16cid:durableId="1453934693">
    <w:abstractNumId w:val="8"/>
  </w:num>
  <w:num w:numId="28" w16cid:durableId="2140149899">
    <w:abstractNumId w:val="57"/>
  </w:num>
  <w:num w:numId="29" w16cid:durableId="1066533529">
    <w:abstractNumId w:val="1"/>
  </w:num>
  <w:num w:numId="30" w16cid:durableId="1532379204">
    <w:abstractNumId w:val="132"/>
  </w:num>
  <w:num w:numId="31" w16cid:durableId="1082139669">
    <w:abstractNumId w:val="96"/>
  </w:num>
  <w:num w:numId="32" w16cid:durableId="2018732084">
    <w:abstractNumId w:val="26"/>
  </w:num>
  <w:num w:numId="33" w16cid:durableId="1527672169">
    <w:abstractNumId w:val="73"/>
  </w:num>
  <w:num w:numId="34" w16cid:durableId="501312890">
    <w:abstractNumId w:val="6"/>
  </w:num>
  <w:num w:numId="35" w16cid:durableId="616180485">
    <w:abstractNumId w:val="164"/>
  </w:num>
  <w:num w:numId="36" w16cid:durableId="510072366">
    <w:abstractNumId w:val="50"/>
  </w:num>
  <w:num w:numId="37" w16cid:durableId="159977735">
    <w:abstractNumId w:val="105"/>
  </w:num>
  <w:num w:numId="38" w16cid:durableId="2052420207">
    <w:abstractNumId w:val="143"/>
  </w:num>
  <w:num w:numId="39" w16cid:durableId="1712798648">
    <w:abstractNumId w:val="85"/>
  </w:num>
  <w:num w:numId="40" w16cid:durableId="1163424615">
    <w:abstractNumId w:val="135"/>
  </w:num>
  <w:num w:numId="41" w16cid:durableId="348262233">
    <w:abstractNumId w:val="186"/>
  </w:num>
  <w:num w:numId="42" w16cid:durableId="116798020">
    <w:abstractNumId w:val="83"/>
  </w:num>
  <w:num w:numId="43" w16cid:durableId="274871886">
    <w:abstractNumId w:val="97"/>
  </w:num>
  <w:num w:numId="44" w16cid:durableId="350181103">
    <w:abstractNumId w:val="165"/>
  </w:num>
  <w:num w:numId="45" w16cid:durableId="1268150033">
    <w:abstractNumId w:val="194"/>
  </w:num>
  <w:num w:numId="46" w16cid:durableId="839393771">
    <w:abstractNumId w:val="100"/>
  </w:num>
  <w:num w:numId="47" w16cid:durableId="1513571331">
    <w:abstractNumId w:val="90"/>
  </w:num>
  <w:num w:numId="48" w16cid:durableId="1591769055">
    <w:abstractNumId w:val="181"/>
  </w:num>
  <w:num w:numId="49" w16cid:durableId="154955789">
    <w:abstractNumId w:val="66"/>
  </w:num>
  <w:num w:numId="50" w16cid:durableId="1956591984">
    <w:abstractNumId w:val="182"/>
  </w:num>
  <w:num w:numId="51" w16cid:durableId="930089103">
    <w:abstractNumId w:val="32"/>
  </w:num>
  <w:num w:numId="52" w16cid:durableId="1982076849">
    <w:abstractNumId w:val="82"/>
  </w:num>
  <w:num w:numId="53" w16cid:durableId="172568876">
    <w:abstractNumId w:val="128"/>
  </w:num>
  <w:num w:numId="54" w16cid:durableId="853573621">
    <w:abstractNumId w:val="179"/>
  </w:num>
  <w:num w:numId="55" w16cid:durableId="566261874">
    <w:abstractNumId w:val="4"/>
  </w:num>
  <w:num w:numId="56" w16cid:durableId="82456217">
    <w:abstractNumId w:val="117"/>
  </w:num>
  <w:num w:numId="57" w16cid:durableId="1891722577">
    <w:abstractNumId w:val="61"/>
  </w:num>
  <w:num w:numId="58" w16cid:durableId="311980535">
    <w:abstractNumId w:val="140"/>
  </w:num>
  <w:num w:numId="59" w16cid:durableId="1319267920">
    <w:abstractNumId w:val="119"/>
  </w:num>
  <w:num w:numId="60" w16cid:durableId="1417559186">
    <w:abstractNumId w:val="35"/>
  </w:num>
  <w:num w:numId="61" w16cid:durableId="1719622953">
    <w:abstractNumId w:val="0"/>
  </w:num>
  <w:num w:numId="62" w16cid:durableId="865602651">
    <w:abstractNumId w:val="93"/>
  </w:num>
  <w:num w:numId="63" w16cid:durableId="1076702456">
    <w:abstractNumId w:val="142"/>
  </w:num>
  <w:num w:numId="64" w16cid:durableId="1757700765">
    <w:abstractNumId w:val="60"/>
  </w:num>
  <w:num w:numId="65" w16cid:durableId="1819804712">
    <w:abstractNumId w:val="40"/>
  </w:num>
  <w:num w:numId="66" w16cid:durableId="763456723">
    <w:abstractNumId w:val="171"/>
  </w:num>
  <w:num w:numId="67" w16cid:durableId="736827077">
    <w:abstractNumId w:val="108"/>
  </w:num>
  <w:num w:numId="68" w16cid:durableId="1056666759">
    <w:abstractNumId w:val="24"/>
  </w:num>
  <w:num w:numId="69" w16cid:durableId="817262521">
    <w:abstractNumId w:val="159"/>
  </w:num>
  <w:num w:numId="70" w16cid:durableId="1460873934">
    <w:abstractNumId w:val="44"/>
  </w:num>
  <w:num w:numId="71" w16cid:durableId="1697610229">
    <w:abstractNumId w:val="162"/>
  </w:num>
  <w:num w:numId="72" w16cid:durableId="298344298">
    <w:abstractNumId w:val="74"/>
  </w:num>
  <w:num w:numId="73" w16cid:durableId="534394259">
    <w:abstractNumId w:val="76"/>
  </w:num>
  <w:num w:numId="74" w16cid:durableId="354425889">
    <w:abstractNumId w:val="121"/>
  </w:num>
  <w:num w:numId="75" w16cid:durableId="1157189634">
    <w:abstractNumId w:val="149"/>
  </w:num>
  <w:num w:numId="76" w16cid:durableId="273948740">
    <w:abstractNumId w:val="30"/>
  </w:num>
  <w:num w:numId="77" w16cid:durableId="449325113">
    <w:abstractNumId w:val="77"/>
  </w:num>
  <w:num w:numId="78" w16cid:durableId="1042706146">
    <w:abstractNumId w:val="155"/>
  </w:num>
  <w:num w:numId="79" w16cid:durableId="650790192">
    <w:abstractNumId w:val="46"/>
  </w:num>
  <w:num w:numId="80" w16cid:durableId="298415105">
    <w:abstractNumId w:val="173"/>
  </w:num>
  <w:num w:numId="81" w16cid:durableId="217209389">
    <w:abstractNumId w:val="188"/>
  </w:num>
  <w:num w:numId="82" w16cid:durableId="1163619813">
    <w:abstractNumId w:val="45"/>
  </w:num>
  <w:num w:numId="83" w16cid:durableId="1220674998">
    <w:abstractNumId w:val="168"/>
  </w:num>
  <w:num w:numId="84" w16cid:durableId="981275168">
    <w:abstractNumId w:val="144"/>
  </w:num>
  <w:num w:numId="85" w16cid:durableId="382169688">
    <w:abstractNumId w:val="28"/>
  </w:num>
  <w:num w:numId="86" w16cid:durableId="1735464477">
    <w:abstractNumId w:val="51"/>
  </w:num>
  <w:num w:numId="87" w16cid:durableId="469708006">
    <w:abstractNumId w:val="95"/>
  </w:num>
  <w:num w:numId="88" w16cid:durableId="603657032">
    <w:abstractNumId w:val="80"/>
  </w:num>
  <w:num w:numId="89" w16cid:durableId="1741635691">
    <w:abstractNumId w:val="113"/>
  </w:num>
  <w:num w:numId="90" w16cid:durableId="470292803">
    <w:abstractNumId w:val="167"/>
  </w:num>
  <w:num w:numId="91" w16cid:durableId="1547640034">
    <w:abstractNumId w:val="31"/>
  </w:num>
  <w:num w:numId="92" w16cid:durableId="864102142">
    <w:abstractNumId w:val="7"/>
  </w:num>
  <w:num w:numId="93" w16cid:durableId="221332863">
    <w:abstractNumId w:val="180"/>
  </w:num>
  <w:num w:numId="94" w16cid:durableId="1629630693">
    <w:abstractNumId w:val="14"/>
  </w:num>
  <w:num w:numId="95" w16cid:durableId="226495170">
    <w:abstractNumId w:val="151"/>
  </w:num>
  <w:num w:numId="96" w16cid:durableId="2021271952">
    <w:abstractNumId w:val="20"/>
  </w:num>
  <w:num w:numId="97" w16cid:durableId="1178692612">
    <w:abstractNumId w:val="148"/>
  </w:num>
  <w:num w:numId="98" w16cid:durableId="718283121">
    <w:abstractNumId w:val="41"/>
  </w:num>
  <w:num w:numId="99" w16cid:durableId="321204176">
    <w:abstractNumId w:val="33"/>
  </w:num>
  <w:num w:numId="100" w16cid:durableId="1953978803">
    <w:abstractNumId w:val="187"/>
  </w:num>
  <w:num w:numId="101" w16cid:durableId="22219448">
    <w:abstractNumId w:val="92"/>
  </w:num>
  <w:num w:numId="102" w16cid:durableId="1710109684">
    <w:abstractNumId w:val="15"/>
  </w:num>
  <w:num w:numId="103" w16cid:durableId="1206873373">
    <w:abstractNumId w:val="126"/>
  </w:num>
  <w:num w:numId="104" w16cid:durableId="1231188843">
    <w:abstractNumId w:val="136"/>
  </w:num>
  <w:num w:numId="105" w16cid:durableId="764955293">
    <w:abstractNumId w:val="102"/>
  </w:num>
  <w:num w:numId="106" w16cid:durableId="879366322">
    <w:abstractNumId w:val="109"/>
  </w:num>
  <w:num w:numId="107" w16cid:durableId="785932020">
    <w:abstractNumId w:val="88"/>
  </w:num>
  <w:num w:numId="108" w16cid:durableId="339895268">
    <w:abstractNumId w:val="116"/>
  </w:num>
  <w:num w:numId="109" w16cid:durableId="1711883266">
    <w:abstractNumId w:val="123"/>
  </w:num>
  <w:num w:numId="110" w16cid:durableId="1074667519">
    <w:abstractNumId w:val="158"/>
  </w:num>
  <w:num w:numId="111" w16cid:durableId="634140122">
    <w:abstractNumId w:val="134"/>
  </w:num>
  <w:num w:numId="112" w16cid:durableId="483545542">
    <w:abstractNumId w:val="87"/>
  </w:num>
  <w:num w:numId="113" w16cid:durableId="1345937594">
    <w:abstractNumId w:val="13"/>
  </w:num>
  <w:num w:numId="114" w16cid:durableId="86268613">
    <w:abstractNumId w:val="38"/>
  </w:num>
  <w:num w:numId="115" w16cid:durableId="1929850320">
    <w:abstractNumId w:val="139"/>
  </w:num>
  <w:num w:numId="116" w16cid:durableId="1212769402">
    <w:abstractNumId w:val="18"/>
  </w:num>
  <w:num w:numId="117" w16cid:durableId="1475483922">
    <w:abstractNumId w:val="67"/>
  </w:num>
  <w:num w:numId="118" w16cid:durableId="1903984372">
    <w:abstractNumId w:val="37"/>
  </w:num>
  <w:num w:numId="119" w16cid:durableId="680014618">
    <w:abstractNumId w:val="52"/>
  </w:num>
  <w:num w:numId="120" w16cid:durableId="618881227">
    <w:abstractNumId w:val="104"/>
  </w:num>
  <w:num w:numId="121" w16cid:durableId="99692041">
    <w:abstractNumId w:val="114"/>
  </w:num>
  <w:num w:numId="122" w16cid:durableId="1345786186">
    <w:abstractNumId w:val="161"/>
  </w:num>
  <w:num w:numId="123" w16cid:durableId="118383507">
    <w:abstractNumId w:val="146"/>
  </w:num>
  <w:num w:numId="124" w16cid:durableId="1167407966">
    <w:abstractNumId w:val="23"/>
  </w:num>
  <w:num w:numId="125" w16cid:durableId="1187450618">
    <w:abstractNumId w:val="191"/>
  </w:num>
  <w:num w:numId="126" w16cid:durableId="1141994420">
    <w:abstractNumId w:val="59"/>
  </w:num>
  <w:num w:numId="127" w16cid:durableId="289166208">
    <w:abstractNumId w:val="10"/>
  </w:num>
  <w:num w:numId="128" w16cid:durableId="507915415">
    <w:abstractNumId w:val="65"/>
  </w:num>
  <w:num w:numId="129" w16cid:durableId="1187716315">
    <w:abstractNumId w:val="153"/>
  </w:num>
  <w:num w:numId="130" w16cid:durableId="681444025">
    <w:abstractNumId w:val="170"/>
  </w:num>
  <w:num w:numId="131" w16cid:durableId="462621813">
    <w:abstractNumId w:val="122"/>
  </w:num>
  <w:num w:numId="132" w16cid:durableId="220942486">
    <w:abstractNumId w:val="86"/>
  </w:num>
  <w:num w:numId="133" w16cid:durableId="1452356705">
    <w:abstractNumId w:val="184"/>
  </w:num>
  <w:num w:numId="134" w16cid:durableId="719866616">
    <w:abstractNumId w:val="176"/>
  </w:num>
  <w:num w:numId="135" w16cid:durableId="1119421066">
    <w:abstractNumId w:val="111"/>
  </w:num>
  <w:num w:numId="136" w16cid:durableId="203833440">
    <w:abstractNumId w:val="183"/>
  </w:num>
  <w:num w:numId="137" w16cid:durableId="1454251023">
    <w:abstractNumId w:val="185"/>
  </w:num>
  <w:num w:numId="138" w16cid:durableId="814103124">
    <w:abstractNumId w:val="48"/>
  </w:num>
  <w:num w:numId="139" w16cid:durableId="1798645218">
    <w:abstractNumId w:val="42"/>
  </w:num>
  <w:num w:numId="140" w16cid:durableId="406919875">
    <w:abstractNumId w:val="3"/>
  </w:num>
  <w:num w:numId="141" w16cid:durableId="1308826312">
    <w:abstractNumId w:val="78"/>
  </w:num>
  <w:num w:numId="142" w16cid:durableId="617178557">
    <w:abstractNumId w:val="53"/>
  </w:num>
  <w:num w:numId="143" w16cid:durableId="1338459578">
    <w:abstractNumId w:val="29"/>
  </w:num>
  <w:num w:numId="144" w16cid:durableId="969629121">
    <w:abstractNumId w:val="127"/>
  </w:num>
  <w:num w:numId="145" w16cid:durableId="2033725533">
    <w:abstractNumId w:val="177"/>
  </w:num>
  <w:num w:numId="146" w16cid:durableId="366414080">
    <w:abstractNumId w:val="115"/>
  </w:num>
  <w:num w:numId="147" w16cid:durableId="1849172740">
    <w:abstractNumId w:val="138"/>
  </w:num>
  <w:num w:numId="148" w16cid:durableId="58523905">
    <w:abstractNumId w:val="91"/>
  </w:num>
  <w:num w:numId="149" w16cid:durableId="589004623">
    <w:abstractNumId w:val="22"/>
  </w:num>
  <w:num w:numId="150" w16cid:durableId="1594970176">
    <w:abstractNumId w:val="175"/>
  </w:num>
  <w:num w:numId="151" w16cid:durableId="1533301330">
    <w:abstractNumId w:val="107"/>
  </w:num>
  <w:num w:numId="152" w16cid:durableId="1231768882">
    <w:abstractNumId w:val="54"/>
  </w:num>
  <w:num w:numId="153" w16cid:durableId="1067340018">
    <w:abstractNumId w:val="120"/>
  </w:num>
  <w:num w:numId="154" w16cid:durableId="555504864">
    <w:abstractNumId w:val="157"/>
  </w:num>
  <w:num w:numId="155" w16cid:durableId="1395927565">
    <w:abstractNumId w:val="141"/>
  </w:num>
  <w:num w:numId="156" w16cid:durableId="1912304516">
    <w:abstractNumId w:val="43"/>
  </w:num>
  <w:num w:numId="157" w16cid:durableId="1904565126">
    <w:abstractNumId w:val="169"/>
  </w:num>
  <w:num w:numId="158" w16cid:durableId="2004502073">
    <w:abstractNumId w:val="118"/>
  </w:num>
  <w:num w:numId="159" w16cid:durableId="837231567">
    <w:abstractNumId w:val="49"/>
  </w:num>
  <w:num w:numId="160" w16cid:durableId="1955743743">
    <w:abstractNumId w:val="89"/>
  </w:num>
  <w:num w:numId="161" w16cid:durableId="1283460745">
    <w:abstractNumId w:val="11"/>
  </w:num>
  <w:num w:numId="162" w16cid:durableId="1652254139">
    <w:abstractNumId w:val="193"/>
  </w:num>
  <w:num w:numId="163" w16cid:durableId="2117752681">
    <w:abstractNumId w:val="39"/>
  </w:num>
  <w:num w:numId="164" w16cid:durableId="329874654">
    <w:abstractNumId w:val="12"/>
  </w:num>
  <w:num w:numId="165" w16cid:durableId="777411189">
    <w:abstractNumId w:val="75"/>
  </w:num>
  <w:num w:numId="166" w16cid:durableId="183641806">
    <w:abstractNumId w:val="189"/>
  </w:num>
  <w:num w:numId="167" w16cid:durableId="1451507024">
    <w:abstractNumId w:val="129"/>
  </w:num>
  <w:num w:numId="168" w16cid:durableId="1486050489">
    <w:abstractNumId w:val="84"/>
  </w:num>
  <w:num w:numId="169" w16cid:durableId="323239352">
    <w:abstractNumId w:val="56"/>
  </w:num>
  <w:num w:numId="170" w16cid:durableId="2010785800">
    <w:abstractNumId w:val="110"/>
  </w:num>
  <w:num w:numId="171" w16cid:durableId="2098675970">
    <w:abstractNumId w:val="172"/>
  </w:num>
  <w:num w:numId="172" w16cid:durableId="875121701">
    <w:abstractNumId w:val="68"/>
  </w:num>
  <w:num w:numId="173" w16cid:durableId="1746872329">
    <w:abstractNumId w:val="106"/>
  </w:num>
  <w:num w:numId="174" w16cid:durableId="532041186">
    <w:abstractNumId w:val="156"/>
  </w:num>
  <w:num w:numId="175" w16cid:durableId="551775933">
    <w:abstractNumId w:val="9"/>
  </w:num>
  <w:num w:numId="176" w16cid:durableId="445780736">
    <w:abstractNumId w:val="154"/>
  </w:num>
  <w:num w:numId="177" w16cid:durableId="403991772">
    <w:abstractNumId w:val="125"/>
  </w:num>
  <w:num w:numId="178" w16cid:durableId="2068870728">
    <w:abstractNumId w:val="62"/>
  </w:num>
  <w:num w:numId="179" w16cid:durableId="1830756264">
    <w:abstractNumId w:val="5"/>
  </w:num>
  <w:num w:numId="180" w16cid:durableId="519660666">
    <w:abstractNumId w:val="2"/>
  </w:num>
  <w:num w:numId="181" w16cid:durableId="1566837336">
    <w:abstractNumId w:val="178"/>
  </w:num>
  <w:num w:numId="182" w16cid:durableId="2062240404">
    <w:abstractNumId w:val="150"/>
  </w:num>
  <w:num w:numId="183" w16cid:durableId="1558006356">
    <w:abstractNumId w:val="63"/>
  </w:num>
  <w:num w:numId="184" w16cid:durableId="1291285386">
    <w:abstractNumId w:val="27"/>
  </w:num>
  <w:num w:numId="185" w16cid:durableId="936979899">
    <w:abstractNumId w:val="98"/>
  </w:num>
  <w:num w:numId="186" w16cid:durableId="226458409">
    <w:abstractNumId w:val="55"/>
  </w:num>
  <w:num w:numId="187" w16cid:durableId="677729177">
    <w:abstractNumId w:val="147"/>
  </w:num>
  <w:num w:numId="188" w16cid:durableId="1540046066">
    <w:abstractNumId w:val="64"/>
  </w:num>
  <w:num w:numId="189" w16cid:durableId="1106579892">
    <w:abstractNumId w:val="133"/>
  </w:num>
  <w:num w:numId="190" w16cid:durableId="1561592232">
    <w:abstractNumId w:val="34"/>
  </w:num>
  <w:num w:numId="191" w16cid:durableId="915552163">
    <w:abstractNumId w:val="145"/>
  </w:num>
  <w:num w:numId="192" w16cid:durableId="941188606">
    <w:abstractNumId w:val="190"/>
  </w:num>
  <w:num w:numId="193" w16cid:durableId="169149407">
    <w:abstractNumId w:val="17"/>
  </w:num>
  <w:num w:numId="194" w16cid:durableId="848182310">
    <w:abstractNumId w:val="130"/>
  </w:num>
  <w:num w:numId="195" w16cid:durableId="770316440">
    <w:abstractNumId w:val="152"/>
  </w:num>
  <w:num w:numId="196" w16cid:durableId="1176381213">
    <w:abstractNumId w:val="103"/>
  </w:num>
  <w:num w:numId="197" w16cid:durableId="455409741">
    <w:abstractNumId w:val="101"/>
  </w:num>
  <w:num w:numId="198" w16cid:durableId="1079837380">
    <w:abstractNumId w:val="19"/>
  </w:num>
  <w:numIdMacAtCleanup w:val="19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evenAndOddHeader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yszA3tbSwtDCxNDVT0lEKTi0uzszPAykwrAUAmMcOAiwAAAA="/>
  </w:docVars>
  <w:rsids>
    <w:rsidRoot w:val="00AD05C3"/>
    <w:rsid w:val="002A456E"/>
    <w:rsid w:val="0046288F"/>
    <w:rsid w:val="00612965"/>
    <w:rsid w:val="006923EA"/>
    <w:rsid w:val="00745B97"/>
    <w:rsid w:val="00843AB2"/>
    <w:rsid w:val="008E5BB1"/>
    <w:rsid w:val="00A4635A"/>
    <w:rsid w:val="00A66F59"/>
    <w:rsid w:val="00AC23E3"/>
    <w:rsid w:val="00AD05C3"/>
    <w:rsid w:val="00B30C79"/>
    <w:rsid w:val="00B5436F"/>
    <w:rsid w:val="00BD7D68"/>
    <w:rsid w:val="00D85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DE4011"/>
  <w15:chartTrackingRefBased/>
  <w15:docId w15:val="{6FCF1032-599D-4C97-9CA8-712FD2FBA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745B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45B97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745B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45B97"/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463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53</Words>
  <Characters>784</Characters>
  <Application>Microsoft Office Word</Application>
  <DocSecurity>0</DocSecurity>
  <Lines>4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Manager> </Manager>
  <Company> </Company>
  <LinksUpToDate>false</LinksUpToDate>
  <CharactersWithSpaces>903</CharactersWithSpaces>
  <SharedDoc>false</SharedDoc>
  <HLinks>
    <vt:vector size="156" baseType="variant">
      <vt:variant>
        <vt:i4>2228339</vt:i4>
      </vt:variant>
      <vt:variant>
        <vt:i4>75</vt:i4>
      </vt:variant>
      <vt:variant>
        <vt:i4>0</vt:i4>
      </vt:variant>
      <vt:variant>
        <vt:i4>5</vt:i4>
      </vt:variant>
      <vt:variant>
        <vt:lpwstr>http://pc65.frontier.osrhe.edu/hs/science/goals</vt:lpwstr>
      </vt:variant>
      <vt:variant>
        <vt:lpwstr/>
      </vt:variant>
      <vt:variant>
        <vt:i4>6422646</vt:i4>
      </vt:variant>
      <vt:variant>
        <vt:i4>72</vt:i4>
      </vt:variant>
      <vt:variant>
        <vt:i4>0</vt:i4>
      </vt:variant>
      <vt:variant>
        <vt:i4>5</vt:i4>
      </vt:variant>
      <vt:variant>
        <vt:lpwstr>http://schools.ncia.net/gorham/scholastic/seniorproject</vt:lpwstr>
      </vt:variant>
      <vt:variant>
        <vt:lpwstr/>
      </vt:variant>
      <vt:variant>
        <vt:i4>5898251</vt:i4>
      </vt:variant>
      <vt:variant>
        <vt:i4>69</vt:i4>
      </vt:variant>
      <vt:variant>
        <vt:i4>0</vt:i4>
      </vt:variant>
      <vt:variant>
        <vt:i4>5</vt:i4>
      </vt:variant>
      <vt:variant>
        <vt:lpwstr>http://glef.org/</vt:lpwstr>
      </vt:variant>
      <vt:variant>
        <vt:lpwstr/>
      </vt:variant>
      <vt:variant>
        <vt:i4>6750249</vt:i4>
      </vt:variant>
      <vt:variant>
        <vt:i4>66</vt:i4>
      </vt:variant>
      <vt:variant>
        <vt:i4>0</vt:i4>
      </vt:variant>
      <vt:variant>
        <vt:i4>5</vt:i4>
      </vt:variant>
      <vt:variant>
        <vt:lpwstr>http://www.learningspace.org/instruct/lplan/library/entire</vt:lpwstr>
      </vt:variant>
      <vt:variant>
        <vt:lpwstr/>
      </vt:variant>
      <vt:variant>
        <vt:i4>6750334</vt:i4>
      </vt:variant>
      <vt:variant>
        <vt:i4>63</vt:i4>
      </vt:variant>
      <vt:variant>
        <vt:i4>0</vt:i4>
      </vt:variant>
      <vt:variant>
        <vt:i4>5</vt:i4>
      </vt:variant>
      <vt:variant>
        <vt:lpwstr>http://www.fsus.fus.edu/m2000/howto/capstone/FLHighcapstone</vt:lpwstr>
      </vt:variant>
      <vt:variant>
        <vt:lpwstr/>
      </vt:variant>
      <vt:variant>
        <vt:i4>6815870</vt:i4>
      </vt:variant>
      <vt:variant>
        <vt:i4>60</vt:i4>
      </vt:variant>
      <vt:variant>
        <vt:i4>0</vt:i4>
      </vt:variant>
      <vt:variant>
        <vt:i4>5</vt:i4>
      </vt:variant>
      <vt:variant>
        <vt:lpwstr>http://www.sreb.org/programs/hstw/publications</vt:lpwstr>
      </vt:variant>
      <vt:variant>
        <vt:lpwstr/>
      </vt:variant>
      <vt:variant>
        <vt:i4>786451</vt:i4>
      </vt:variant>
      <vt:variant>
        <vt:i4>57</vt:i4>
      </vt:variant>
      <vt:variant>
        <vt:i4>0</vt:i4>
      </vt:variant>
      <vt:variant>
        <vt:i4>5</vt:i4>
      </vt:variant>
      <vt:variant>
        <vt:lpwstr>http://www.netc.org/presentatons/itsc/2000/pbl/index</vt:lpwstr>
      </vt:variant>
      <vt:variant>
        <vt:lpwstr/>
      </vt:variant>
      <vt:variant>
        <vt:i4>3145773</vt:i4>
      </vt:variant>
      <vt:variant>
        <vt:i4>54</vt:i4>
      </vt:variant>
      <vt:variant>
        <vt:i4>0</vt:i4>
      </vt:variant>
      <vt:variant>
        <vt:i4>5</vt:i4>
      </vt:variant>
      <vt:variant>
        <vt:lpwstr>http://www.iste.org/research/roadahead/pbl</vt:lpwstr>
      </vt:variant>
      <vt:variant>
        <vt:lpwstr/>
      </vt:variant>
      <vt:variant>
        <vt:i4>2752639</vt:i4>
      </vt:variant>
      <vt:variant>
        <vt:i4>51</vt:i4>
      </vt:variant>
      <vt:variant>
        <vt:i4>0</vt:i4>
      </vt:variant>
      <vt:variant>
        <vt:i4>5</vt:i4>
      </vt:variant>
      <vt:variant>
        <vt:lpwstr>http://www.gsn.org/</vt:lpwstr>
      </vt:variant>
      <vt:variant>
        <vt:lpwstr/>
      </vt:variant>
      <vt:variant>
        <vt:i4>3407993</vt:i4>
      </vt:variant>
      <vt:variant>
        <vt:i4>48</vt:i4>
      </vt:variant>
      <vt:variant>
        <vt:i4>0</vt:i4>
      </vt:variant>
      <vt:variant>
        <vt:i4>5</vt:i4>
      </vt:variant>
      <vt:variant>
        <vt:lpwstr>http://www.iearn-canada.org/guideontheside</vt:lpwstr>
      </vt:variant>
      <vt:variant>
        <vt:lpwstr/>
      </vt:variant>
      <vt:variant>
        <vt:i4>6029361</vt:i4>
      </vt:variant>
      <vt:variant>
        <vt:i4>45</vt:i4>
      </vt:variant>
      <vt:variant>
        <vt:i4>0</vt:i4>
      </vt:variant>
      <vt:variant>
        <vt:i4>5</vt:i4>
      </vt:variant>
      <vt:variant>
        <vt:lpwstr>http://www.nyfa.org/educate_by_design/ed_assessment</vt:lpwstr>
      </vt:variant>
      <vt:variant>
        <vt:lpwstr/>
      </vt:variant>
      <vt:variant>
        <vt:i4>3276850</vt:i4>
      </vt:variant>
      <vt:variant>
        <vt:i4>42</vt:i4>
      </vt:variant>
      <vt:variant>
        <vt:i4>0</vt:i4>
      </vt:variant>
      <vt:variant>
        <vt:i4>5</vt:i4>
      </vt:variant>
      <vt:variant>
        <vt:lpwstr>http://www.bigpicture.org/</vt:lpwstr>
      </vt:variant>
      <vt:variant>
        <vt:lpwstr/>
      </vt:variant>
      <vt:variant>
        <vt:i4>3670132</vt:i4>
      </vt:variant>
      <vt:variant>
        <vt:i4>39</vt:i4>
      </vt:variant>
      <vt:variant>
        <vt:i4>0</vt:i4>
      </vt:variant>
      <vt:variant>
        <vt:i4>5</vt:i4>
      </vt:variant>
      <vt:variant>
        <vt:lpwstr>http://www.pltw.org/aindex.asp</vt:lpwstr>
      </vt:variant>
      <vt:variant>
        <vt:lpwstr/>
      </vt:variant>
      <vt:variant>
        <vt:i4>3080298</vt:i4>
      </vt:variant>
      <vt:variant>
        <vt:i4>36</vt:i4>
      </vt:variant>
      <vt:variant>
        <vt:i4>0</vt:i4>
      </vt:variant>
      <vt:variant>
        <vt:i4>5</vt:i4>
      </vt:variant>
      <vt:variant>
        <vt:lpwstr>http://www.jff.org/</vt:lpwstr>
      </vt:variant>
      <vt:variant>
        <vt:lpwstr/>
      </vt:variant>
      <vt:variant>
        <vt:i4>7340081</vt:i4>
      </vt:variant>
      <vt:variant>
        <vt:i4>33</vt:i4>
      </vt:variant>
      <vt:variant>
        <vt:i4>0</vt:i4>
      </vt:variant>
      <vt:variant>
        <vt:i4>5</vt:i4>
      </vt:variant>
      <vt:variant>
        <vt:lpwstr>http://www.urban.cornell.edu/youthwork/ptools.learn</vt:lpwstr>
      </vt:variant>
      <vt:variant>
        <vt:lpwstr/>
      </vt:variant>
      <vt:variant>
        <vt:i4>3866677</vt:i4>
      </vt:variant>
      <vt:variant>
        <vt:i4>30</vt:i4>
      </vt:variant>
      <vt:variant>
        <vt:i4>0</vt:i4>
      </vt:variant>
      <vt:variant>
        <vt:i4>5</vt:i4>
      </vt:variant>
      <vt:variant>
        <vt:lpwstr>http://www.serve.org/seniorproject</vt:lpwstr>
      </vt:variant>
      <vt:variant>
        <vt:lpwstr/>
      </vt:variant>
      <vt:variant>
        <vt:i4>6553696</vt:i4>
      </vt:variant>
      <vt:variant>
        <vt:i4>27</vt:i4>
      </vt:variant>
      <vt:variant>
        <vt:i4>0</vt:i4>
      </vt:variant>
      <vt:variant>
        <vt:i4>5</vt:i4>
      </vt:variant>
      <vt:variant>
        <vt:lpwstr>http://www.helixcharter.net/seniorproject/rrivas/index</vt:lpwstr>
      </vt:variant>
      <vt:variant>
        <vt:lpwstr/>
      </vt:variant>
      <vt:variant>
        <vt:i4>5570627</vt:i4>
      </vt:variant>
      <vt:variant>
        <vt:i4>24</vt:i4>
      </vt:variant>
      <vt:variant>
        <vt:i4>0</vt:i4>
      </vt:variant>
      <vt:variant>
        <vt:i4>5</vt:i4>
      </vt:variant>
      <vt:variant>
        <vt:lpwstr>http://www.stemnet.nf.ca/sciencefairs/senior</vt:lpwstr>
      </vt:variant>
      <vt:variant>
        <vt:lpwstr/>
      </vt:variant>
      <vt:variant>
        <vt:i4>5046280</vt:i4>
      </vt:variant>
      <vt:variant>
        <vt:i4>21</vt:i4>
      </vt:variant>
      <vt:variant>
        <vt:i4>0</vt:i4>
      </vt:variant>
      <vt:variant>
        <vt:i4>5</vt:i4>
      </vt:variant>
      <vt:variant>
        <vt:lpwstr>http://www.ehs.suhsd.net/senior_project/senior_project/contents</vt:lpwstr>
      </vt:variant>
      <vt:variant>
        <vt:lpwstr/>
      </vt:variant>
      <vt:variant>
        <vt:i4>5046284</vt:i4>
      </vt:variant>
      <vt:variant>
        <vt:i4>18</vt:i4>
      </vt:variant>
      <vt:variant>
        <vt:i4>0</vt:i4>
      </vt:variant>
      <vt:variant>
        <vt:i4>5</vt:i4>
      </vt:variant>
      <vt:variant>
        <vt:lpwstr>http://www.bie.org/pbl/index</vt:lpwstr>
      </vt:variant>
      <vt:variant>
        <vt:lpwstr/>
      </vt:variant>
      <vt:variant>
        <vt:i4>6619259</vt:i4>
      </vt:variant>
      <vt:variant>
        <vt:i4>15</vt:i4>
      </vt:variant>
      <vt:variant>
        <vt:i4>0</vt:i4>
      </vt:variant>
      <vt:variant>
        <vt:i4>5</vt:i4>
      </vt:variant>
      <vt:variant>
        <vt:lpwstr>http://intranet.cps.k12.il.us/Assessments/Ideas_and_Rubrics/Rubric_Bank/rubric_bank.ht</vt:lpwstr>
      </vt:variant>
      <vt:variant>
        <vt:lpwstr/>
      </vt:variant>
      <vt:variant>
        <vt:i4>1245259</vt:i4>
      </vt:variant>
      <vt:variant>
        <vt:i4>12</vt:i4>
      </vt:variant>
      <vt:variant>
        <vt:i4>0</vt:i4>
      </vt:variant>
      <vt:variant>
        <vt:i4>5</vt:i4>
      </vt:variant>
      <vt:variant>
        <vt:lpwstr>http://pblmm.k12.ca.us/PBLGuide/Mmrubric.htm</vt:lpwstr>
      </vt:variant>
      <vt:variant>
        <vt:lpwstr/>
      </vt:variant>
      <vt:variant>
        <vt:i4>1179661</vt:i4>
      </vt:variant>
      <vt:variant>
        <vt:i4>9</vt:i4>
      </vt:variant>
      <vt:variant>
        <vt:i4>0</vt:i4>
      </vt:variant>
      <vt:variant>
        <vt:i4>5</vt:i4>
      </vt:variant>
      <vt:variant>
        <vt:lpwstr>http://projects.edtech.sandi.net/morse/ocean</vt:lpwstr>
      </vt:variant>
      <vt:variant>
        <vt:lpwstr/>
      </vt:variant>
      <vt:variant>
        <vt:i4>3670059</vt:i4>
      </vt:variant>
      <vt:variant>
        <vt:i4>6</vt:i4>
      </vt:variant>
      <vt:variant>
        <vt:i4>0</vt:i4>
      </vt:variant>
      <vt:variant>
        <vt:i4>5</vt:i4>
      </vt:variant>
      <vt:variant>
        <vt:lpwstr>http://www.iusd.k12.ca.us/schools/rancho_san_joaquin/rsjdocs/analytic/psrubric</vt:lpwstr>
      </vt:variant>
      <vt:variant>
        <vt:lpwstr/>
      </vt:variant>
      <vt:variant>
        <vt:i4>2556016</vt:i4>
      </vt:variant>
      <vt:variant>
        <vt:i4>3</vt:i4>
      </vt:variant>
      <vt:variant>
        <vt:i4>0</vt:i4>
      </vt:variant>
      <vt:variant>
        <vt:i4>5</vt:i4>
      </vt:variant>
      <vt:variant>
        <vt:lpwstr>http://www.esc20.net/etprojects/rubrics</vt:lpwstr>
      </vt:variant>
      <vt:variant>
        <vt:lpwstr/>
      </vt:variant>
      <vt:variant>
        <vt:i4>1900625</vt:i4>
      </vt:variant>
      <vt:variant>
        <vt:i4>0</vt:i4>
      </vt:variant>
      <vt:variant>
        <vt:i4>0</vt:i4>
      </vt:variant>
      <vt:variant>
        <vt:i4>5</vt:i4>
      </vt:variant>
      <vt:variant>
        <vt:lpwstr>http://www.esc20.net/etprojects/formats/webquests/summer99/northside/sp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> </dc:subject>
  <dc:creator>Jeremiah Lowhorn</dc:creator>
  <cp:keywords> </cp:keywords>
  <dc:description> </dc:description>
  <cp:lastModifiedBy>Sheets, Herbert</cp:lastModifiedBy>
  <cp:revision>2</cp:revision>
  <dcterms:created xsi:type="dcterms:W3CDTF">2025-06-24T20:12:00Z</dcterms:created>
  <dcterms:modified xsi:type="dcterms:W3CDTF">2025-06-24T20:12:00Z</dcterms:modified>
  <cp:category> 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db7a8f-b113-430a-a78a-28b3233f4c58</vt:lpwstr>
  </property>
</Properties>
</file>